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D3BA1" w:rsidRPr="00D9616D" w:rsidRDefault="00CD3BA1" w:rsidP="00D9616D">
      <w:pPr>
        <w:rPr>
          <w:b/>
          <w:color w:val="008000"/>
          <w:sz w:val="16"/>
          <w:szCs w:val="16"/>
        </w:rPr>
      </w:pPr>
    </w:p>
    <w:p w14:paraId="20CD8167" w14:textId="77777777" w:rsidR="00651C64" w:rsidRPr="00745E71" w:rsidRDefault="00462375" w:rsidP="00F84D3A">
      <w:pPr>
        <w:jc w:val="center"/>
        <w:rPr>
          <w:b/>
          <w:smallCaps/>
          <w:color w:val="008000"/>
          <w:sz w:val="40"/>
          <w:szCs w:val="40"/>
        </w:rPr>
      </w:pPr>
      <w:r w:rsidRPr="00745E71">
        <w:rPr>
          <w:b/>
          <w:smallCaps/>
          <w:color w:val="008000"/>
          <w:sz w:val="40"/>
          <w:szCs w:val="40"/>
        </w:rPr>
        <w:t xml:space="preserve">Rozpis úloh laboratorního cvičení </w:t>
      </w:r>
    </w:p>
    <w:p w14:paraId="0A37501D" w14:textId="77777777" w:rsidR="00651C64" w:rsidRPr="00D9616D" w:rsidRDefault="00651C64" w:rsidP="00F84D3A">
      <w:pPr>
        <w:jc w:val="center"/>
        <w:rPr>
          <w:b/>
          <w:smallCaps/>
          <w:color w:val="008000"/>
          <w:sz w:val="28"/>
          <w:szCs w:val="28"/>
        </w:rPr>
      </w:pPr>
    </w:p>
    <w:p w14:paraId="78B507BF" w14:textId="77777777" w:rsidR="00462375" w:rsidRPr="00745E71" w:rsidRDefault="00651C64" w:rsidP="00F84D3A">
      <w:pPr>
        <w:jc w:val="center"/>
        <w:rPr>
          <w:b/>
          <w:smallCaps/>
          <w:color w:val="008000"/>
          <w:sz w:val="40"/>
          <w:szCs w:val="40"/>
        </w:rPr>
      </w:pPr>
      <w:r w:rsidRPr="00745E71">
        <w:rPr>
          <w:b/>
          <w:smallCaps/>
          <w:color w:val="008000"/>
          <w:sz w:val="40"/>
          <w:szCs w:val="40"/>
        </w:rPr>
        <w:t xml:space="preserve">CHEMICKÁ </w:t>
      </w:r>
      <w:proofErr w:type="gramStart"/>
      <w:r w:rsidRPr="00745E71">
        <w:rPr>
          <w:b/>
          <w:smallCaps/>
          <w:color w:val="008000"/>
          <w:sz w:val="40"/>
          <w:szCs w:val="40"/>
        </w:rPr>
        <w:t>SYNTÉZA - PRAKTIKUM</w:t>
      </w:r>
      <w:proofErr w:type="gramEnd"/>
      <w:r w:rsidR="00F84D3A" w:rsidRPr="00745E71">
        <w:rPr>
          <w:b/>
          <w:smallCaps/>
          <w:color w:val="008000"/>
          <w:sz w:val="40"/>
          <w:szCs w:val="40"/>
        </w:rPr>
        <w:t xml:space="preserve"> </w:t>
      </w:r>
      <w:r w:rsidR="00F173EA" w:rsidRPr="00745E71">
        <w:rPr>
          <w:b/>
          <w:smallCaps/>
          <w:color w:val="008000"/>
          <w:sz w:val="40"/>
          <w:szCs w:val="40"/>
        </w:rPr>
        <w:t>C</w:t>
      </w:r>
      <w:r w:rsidR="00FD46BD" w:rsidRPr="00745E71">
        <w:rPr>
          <w:b/>
          <w:smallCaps/>
          <w:color w:val="008000"/>
          <w:sz w:val="40"/>
          <w:szCs w:val="40"/>
        </w:rPr>
        <w:t>2200</w:t>
      </w:r>
    </w:p>
    <w:p w14:paraId="7DA800C2" w14:textId="77777777" w:rsidR="00F84D3A" w:rsidRPr="00745E71" w:rsidRDefault="008A7A06" w:rsidP="00F84D3A">
      <w:pPr>
        <w:jc w:val="center"/>
        <w:rPr>
          <w:b/>
          <w:smallCaps/>
          <w:color w:val="008000"/>
          <w:sz w:val="40"/>
          <w:szCs w:val="40"/>
        </w:rPr>
      </w:pPr>
      <w:r>
        <w:rPr>
          <w:b/>
          <w:smallCaps/>
          <w:color w:val="008000"/>
          <w:sz w:val="40"/>
          <w:szCs w:val="40"/>
        </w:rPr>
        <w:t>P</w:t>
      </w:r>
      <w:r w:rsidR="00AB2793" w:rsidRPr="00745E71">
        <w:rPr>
          <w:b/>
          <w:smallCaps/>
          <w:color w:val="008000"/>
          <w:sz w:val="40"/>
          <w:szCs w:val="40"/>
        </w:rPr>
        <w:t>S</w:t>
      </w:r>
      <w:r w:rsidR="009B0F9D">
        <w:rPr>
          <w:b/>
          <w:smallCaps/>
          <w:color w:val="008000"/>
          <w:sz w:val="40"/>
          <w:szCs w:val="40"/>
        </w:rPr>
        <w:t xml:space="preserve"> </w:t>
      </w:r>
      <w:r w:rsidR="00AB2793" w:rsidRPr="00745E71">
        <w:rPr>
          <w:b/>
          <w:smallCaps/>
          <w:color w:val="008000"/>
          <w:sz w:val="40"/>
          <w:szCs w:val="40"/>
        </w:rPr>
        <w:t>20</w:t>
      </w:r>
      <w:r w:rsidR="00B20CC3">
        <w:rPr>
          <w:b/>
          <w:smallCaps/>
          <w:color w:val="008000"/>
          <w:sz w:val="40"/>
          <w:szCs w:val="40"/>
        </w:rPr>
        <w:t>20</w:t>
      </w:r>
    </w:p>
    <w:p w14:paraId="5DAB6C7B" w14:textId="77777777" w:rsidR="00D77A46" w:rsidRPr="00D9616D" w:rsidRDefault="00D77A46" w:rsidP="00462375">
      <w:pPr>
        <w:jc w:val="center"/>
        <w:rPr>
          <w:b/>
          <w:smallCaps/>
          <w:color w:val="008000"/>
        </w:rPr>
      </w:pPr>
    </w:p>
    <w:p w14:paraId="1FBFB54E" w14:textId="77777777" w:rsidR="00FD46BD" w:rsidRPr="00745E71" w:rsidRDefault="00A4294A" w:rsidP="0046237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ředeční skupiny</w:t>
      </w:r>
    </w:p>
    <w:p w14:paraId="02EB378F" w14:textId="77777777" w:rsidR="00FD46BD" w:rsidRPr="00D9616D" w:rsidRDefault="00FD46BD" w:rsidP="00462375">
      <w:pPr>
        <w:jc w:val="center"/>
        <w:rPr>
          <w:b/>
          <w:color w:val="008000"/>
          <w:sz w:val="28"/>
          <w:szCs w:val="28"/>
        </w:rPr>
      </w:pPr>
    </w:p>
    <w:p w14:paraId="6FBCFB71" w14:textId="77777777" w:rsidR="00787328" w:rsidRDefault="00102613" w:rsidP="00B20CC3">
      <w:pPr>
        <w:rPr>
          <w:b/>
          <w:color w:val="008000"/>
          <w:sz w:val="32"/>
          <w:szCs w:val="32"/>
        </w:rPr>
      </w:pPr>
      <w:r>
        <w:rPr>
          <w:b/>
          <w:color w:val="008000"/>
          <w:sz w:val="32"/>
          <w:szCs w:val="32"/>
        </w:rPr>
        <w:t xml:space="preserve">                                             </w:t>
      </w:r>
      <w:r w:rsidR="00B20CC3">
        <w:rPr>
          <w:b/>
          <w:color w:val="008000"/>
          <w:sz w:val="32"/>
          <w:szCs w:val="32"/>
        </w:rPr>
        <w:t>RNDr. Slávka Janků,</w:t>
      </w:r>
      <w:r w:rsidR="00B20CC3" w:rsidRPr="00745E71">
        <w:rPr>
          <w:b/>
          <w:color w:val="008000"/>
          <w:sz w:val="32"/>
          <w:szCs w:val="32"/>
        </w:rPr>
        <w:t xml:space="preserve"> Ph.D.</w:t>
      </w:r>
      <w:r w:rsidR="00B20CC3">
        <w:rPr>
          <w:b/>
          <w:color w:val="008000"/>
          <w:sz w:val="32"/>
          <w:szCs w:val="32"/>
        </w:rPr>
        <w:t xml:space="preserve">                                       Mgr. Zdeněk Moravec, Ph.D. </w:t>
      </w:r>
    </w:p>
    <w:p w14:paraId="627C468F" w14:textId="77777777" w:rsidR="00F75F5C" w:rsidRPr="00A4294A" w:rsidRDefault="00787328" w:rsidP="00A4294A">
      <w:pPr>
        <w:rPr>
          <w:b/>
          <w:color w:val="008000"/>
          <w:sz w:val="32"/>
          <w:szCs w:val="32"/>
        </w:rPr>
      </w:pPr>
      <w:r>
        <w:rPr>
          <w:b/>
          <w:color w:val="008000"/>
          <w:sz w:val="32"/>
          <w:szCs w:val="32"/>
        </w:rPr>
        <w:t xml:space="preserve">                                                                                           </w:t>
      </w:r>
    </w:p>
    <w:p w14:paraId="6A05A809" w14:textId="77777777" w:rsidR="00102613" w:rsidRDefault="00102613" w:rsidP="00102613">
      <w:pPr>
        <w:rPr>
          <w:b/>
          <w:sz w:val="36"/>
          <w:szCs w:val="36"/>
        </w:rPr>
      </w:pPr>
    </w:p>
    <w:tbl>
      <w:tblPr>
        <w:tblW w:w="116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5"/>
        <w:gridCol w:w="1007"/>
        <w:gridCol w:w="1057"/>
        <w:gridCol w:w="1057"/>
        <w:gridCol w:w="1042"/>
        <w:gridCol w:w="992"/>
        <w:gridCol w:w="993"/>
        <w:gridCol w:w="992"/>
        <w:gridCol w:w="992"/>
        <w:gridCol w:w="922"/>
      </w:tblGrid>
      <w:tr w:rsidR="006A4BC1" w14:paraId="58B5A848" w14:textId="77777777" w:rsidTr="63878517">
        <w:trPr>
          <w:trHeight w:val="616"/>
          <w:jc w:val="center"/>
        </w:trPr>
        <w:tc>
          <w:tcPr>
            <w:tcW w:w="2625" w:type="dxa"/>
            <w:shd w:val="clear" w:color="auto" w:fill="auto"/>
          </w:tcPr>
          <w:p w14:paraId="31C95028" w14:textId="77777777" w:rsidR="006A4BC1" w:rsidRPr="004B56CB" w:rsidRDefault="006A4BC1" w:rsidP="006D6D96">
            <w:pPr>
              <w:rPr>
                <w:b/>
              </w:rPr>
            </w:pPr>
            <w:r w:rsidRPr="004B56CB">
              <w:rPr>
                <w:b/>
              </w:rPr>
              <w:t>Jméno</w:t>
            </w:r>
          </w:p>
        </w:tc>
        <w:tc>
          <w:tcPr>
            <w:tcW w:w="1007" w:type="dxa"/>
            <w:shd w:val="clear" w:color="auto" w:fill="E6E6E6"/>
            <w:vAlign w:val="bottom"/>
          </w:tcPr>
          <w:p w14:paraId="3FEA8825" w14:textId="77777777" w:rsidR="006A4BC1" w:rsidRPr="008A7A06" w:rsidRDefault="006A4BC1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1057" w:type="dxa"/>
            <w:shd w:val="clear" w:color="auto" w:fill="CCFF99"/>
            <w:vAlign w:val="bottom"/>
          </w:tcPr>
          <w:p w14:paraId="64850AA1" w14:textId="77777777" w:rsidR="006A4BC1" w:rsidRPr="001A54F5" w:rsidRDefault="006A4BC1" w:rsidP="00B20CC3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1057" w:type="dxa"/>
            <w:shd w:val="clear" w:color="auto" w:fill="CCFF99"/>
            <w:vAlign w:val="bottom"/>
          </w:tcPr>
          <w:p w14:paraId="10759416" w14:textId="77777777" w:rsidR="006A4BC1" w:rsidRPr="001A54F5" w:rsidRDefault="006A4BC1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1042" w:type="dxa"/>
            <w:shd w:val="clear" w:color="auto" w:fill="CCFF99"/>
            <w:vAlign w:val="bottom"/>
          </w:tcPr>
          <w:p w14:paraId="5A39BBE3" w14:textId="08CFCF19" w:rsidR="006A4BC1" w:rsidRPr="001A54F5" w:rsidRDefault="00920BF6" w:rsidP="00B20CC3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17.5.</w:t>
            </w:r>
          </w:p>
        </w:tc>
        <w:tc>
          <w:tcPr>
            <w:tcW w:w="992" w:type="dxa"/>
            <w:shd w:val="clear" w:color="auto" w:fill="CCFF99"/>
            <w:vAlign w:val="bottom"/>
          </w:tcPr>
          <w:p w14:paraId="41C8F396" w14:textId="6A1E8171" w:rsidR="006A4BC1" w:rsidRPr="001A54F5" w:rsidRDefault="009B02EC" w:rsidP="002470CB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19.5.</w:t>
            </w:r>
          </w:p>
        </w:tc>
        <w:tc>
          <w:tcPr>
            <w:tcW w:w="993" w:type="dxa"/>
            <w:shd w:val="clear" w:color="auto" w:fill="FFFF99"/>
            <w:vAlign w:val="bottom"/>
          </w:tcPr>
          <w:p w14:paraId="72A3D3EC" w14:textId="685BFECE" w:rsidR="006A4BC1" w:rsidRPr="008A7A06" w:rsidRDefault="009B02E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1.5.</w:t>
            </w:r>
          </w:p>
        </w:tc>
        <w:tc>
          <w:tcPr>
            <w:tcW w:w="992" w:type="dxa"/>
            <w:shd w:val="clear" w:color="auto" w:fill="FFFF99"/>
            <w:vAlign w:val="bottom"/>
          </w:tcPr>
          <w:p w14:paraId="0D0B940D" w14:textId="35526384" w:rsidR="006A4BC1" w:rsidRPr="008A7A06" w:rsidRDefault="009B02EC" w:rsidP="002470CB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5.5.</w:t>
            </w:r>
          </w:p>
        </w:tc>
        <w:tc>
          <w:tcPr>
            <w:tcW w:w="992" w:type="dxa"/>
            <w:shd w:val="clear" w:color="auto" w:fill="FFFF99"/>
            <w:vAlign w:val="bottom"/>
          </w:tcPr>
          <w:p w14:paraId="0E27B00A" w14:textId="1A85C527" w:rsidR="006A4BC1" w:rsidRPr="008A7A06" w:rsidRDefault="009B02E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7.7.</w:t>
            </w:r>
          </w:p>
        </w:tc>
        <w:tc>
          <w:tcPr>
            <w:tcW w:w="922" w:type="dxa"/>
            <w:shd w:val="clear" w:color="auto" w:fill="FFFF99"/>
            <w:vAlign w:val="bottom"/>
          </w:tcPr>
          <w:p w14:paraId="60061E4C" w14:textId="323C30C5" w:rsidR="006A4BC1" w:rsidRPr="008A7A06" w:rsidRDefault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1.5.</w:t>
            </w:r>
          </w:p>
        </w:tc>
      </w:tr>
      <w:tr w:rsidR="006A4BC1" w14:paraId="2DEF9003" w14:textId="77777777" w:rsidTr="63878517">
        <w:trPr>
          <w:trHeight w:val="255"/>
          <w:jc w:val="center"/>
        </w:trPr>
        <w:tc>
          <w:tcPr>
            <w:tcW w:w="2625" w:type="dxa"/>
            <w:shd w:val="clear" w:color="auto" w:fill="auto"/>
          </w:tcPr>
          <w:p w14:paraId="4733C3E2" w14:textId="77777777" w:rsidR="006A4BC1" w:rsidRPr="00B44CF2" w:rsidRDefault="006A4BC1" w:rsidP="00B57B39">
            <w:pPr>
              <w:jc w:val="both"/>
              <w:rPr>
                <w:b/>
              </w:rPr>
            </w:pPr>
            <w:r w:rsidRPr="00B44CF2">
              <w:rPr>
                <w:b/>
              </w:rPr>
              <w:t>Mikulíková Veronika</w:t>
            </w:r>
          </w:p>
        </w:tc>
        <w:tc>
          <w:tcPr>
            <w:tcW w:w="1007" w:type="dxa"/>
            <w:shd w:val="clear" w:color="auto" w:fill="E6E6E6"/>
          </w:tcPr>
          <w:p w14:paraId="33CFEC6B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499E5C18" w14:textId="77777777" w:rsidR="006A4BC1" w:rsidRPr="001A54F5" w:rsidRDefault="006A4BC1" w:rsidP="00B57B39">
            <w:proofErr w:type="gramStart"/>
            <w:r w:rsidRPr="00F96463">
              <w:t>1</w:t>
            </w:r>
            <w:r>
              <w:t>a</w:t>
            </w:r>
            <w:proofErr w:type="gramEnd"/>
            <w:r>
              <w:t>,2a</w:t>
            </w:r>
          </w:p>
        </w:tc>
        <w:tc>
          <w:tcPr>
            <w:tcW w:w="1057" w:type="dxa"/>
            <w:shd w:val="clear" w:color="auto" w:fill="CCFF99"/>
          </w:tcPr>
          <w:p w14:paraId="61A48987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103ED43A" w14:textId="77777777" w:rsidR="006A4BC1" w:rsidRPr="001A54F5" w:rsidRDefault="006A4BC1" w:rsidP="00B57B39">
            <w:r w:rsidRPr="00F96463">
              <w:t>4</w:t>
            </w:r>
            <w:r>
              <w:t xml:space="preserve">   </w:t>
            </w:r>
          </w:p>
        </w:tc>
        <w:tc>
          <w:tcPr>
            <w:tcW w:w="992" w:type="dxa"/>
            <w:shd w:val="clear" w:color="auto" w:fill="CCFF99"/>
          </w:tcPr>
          <w:p w14:paraId="78941E47" w14:textId="77777777" w:rsidR="006A4BC1" w:rsidRPr="00787328" w:rsidRDefault="006A4BC1" w:rsidP="00B57B39">
            <w:r w:rsidRPr="00787328">
              <w:t>5</w:t>
            </w:r>
          </w:p>
        </w:tc>
        <w:tc>
          <w:tcPr>
            <w:tcW w:w="993" w:type="dxa"/>
            <w:shd w:val="clear" w:color="auto" w:fill="FFFF99"/>
          </w:tcPr>
          <w:p w14:paraId="64BC48A5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7A9FC907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3B2699A1" w14:textId="77777777" w:rsidR="006A4BC1" w:rsidRDefault="006A4BC1" w:rsidP="00B57B39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44B0A208" w14:textId="77777777" w:rsidR="006A4BC1" w:rsidRDefault="006A4BC1" w:rsidP="00B57B39">
            <w:r>
              <w:t>8</w:t>
            </w:r>
          </w:p>
        </w:tc>
      </w:tr>
      <w:tr w:rsidR="006A4BC1" w14:paraId="0AFC53CE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533619C2" w14:textId="77777777" w:rsidR="006A4BC1" w:rsidRPr="00B44CF2" w:rsidRDefault="006A4BC1" w:rsidP="00B57B39">
            <w:pPr>
              <w:jc w:val="both"/>
              <w:rPr>
                <w:b/>
              </w:rPr>
            </w:pPr>
            <w:r w:rsidRPr="00B44CF2">
              <w:rPr>
                <w:b/>
              </w:rPr>
              <w:t>Štěpánková Lucie</w:t>
            </w:r>
          </w:p>
        </w:tc>
        <w:tc>
          <w:tcPr>
            <w:tcW w:w="1007" w:type="dxa"/>
            <w:shd w:val="clear" w:color="auto" w:fill="E6E6E6"/>
          </w:tcPr>
          <w:p w14:paraId="423D4B9D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57C9BD87" w14:textId="77777777" w:rsidR="006A4BC1" w:rsidRPr="001A54F5" w:rsidRDefault="006A4BC1" w:rsidP="00B57B39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1057" w:type="dxa"/>
            <w:shd w:val="clear" w:color="auto" w:fill="CCFF99"/>
          </w:tcPr>
          <w:p w14:paraId="6A31EEB2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57D6FC9F" w14:textId="77777777" w:rsidR="006A4BC1" w:rsidRPr="001A54F5" w:rsidRDefault="006A4BC1" w:rsidP="00B57B39">
            <w:r w:rsidRPr="00F96463">
              <w:t>4</w:t>
            </w:r>
            <w:r>
              <w:t xml:space="preserve">  </w:t>
            </w:r>
          </w:p>
        </w:tc>
        <w:tc>
          <w:tcPr>
            <w:tcW w:w="992" w:type="dxa"/>
            <w:shd w:val="clear" w:color="auto" w:fill="CCFF99"/>
          </w:tcPr>
          <w:p w14:paraId="44240AAE" w14:textId="77777777" w:rsidR="006A4BC1" w:rsidRPr="00787328" w:rsidRDefault="006A4BC1" w:rsidP="00B57B39">
            <w:r w:rsidRPr="00787328">
              <w:t>5</w:t>
            </w:r>
          </w:p>
        </w:tc>
        <w:tc>
          <w:tcPr>
            <w:tcW w:w="993" w:type="dxa"/>
            <w:shd w:val="clear" w:color="auto" w:fill="FFFF99"/>
          </w:tcPr>
          <w:p w14:paraId="31726CF5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0F5BFB61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6D0F03A1" w14:textId="77777777" w:rsidR="006A4BC1" w:rsidRDefault="006A4BC1" w:rsidP="00B57B39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03853697" w14:textId="77777777" w:rsidR="006A4BC1" w:rsidRDefault="006A4BC1" w:rsidP="00B57B39">
            <w:r>
              <w:t>8</w:t>
            </w:r>
          </w:p>
        </w:tc>
      </w:tr>
      <w:tr w:rsidR="006A4BC1" w14:paraId="21ED1A25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44EAFD9C" w14:textId="260A4027" w:rsidR="006A4BC1" w:rsidRPr="00B44CF2" w:rsidRDefault="28DFCBD4" w:rsidP="63878517">
            <w:pPr>
              <w:jc w:val="both"/>
              <w:rPr>
                <w:b/>
                <w:bCs/>
                <w:color w:val="FF0000"/>
              </w:rPr>
            </w:pPr>
            <w:r w:rsidRPr="63878517">
              <w:rPr>
                <w:b/>
                <w:bCs/>
                <w:color w:val="FF0000"/>
              </w:rPr>
              <w:t>Denis Svoboda</w:t>
            </w:r>
          </w:p>
        </w:tc>
        <w:tc>
          <w:tcPr>
            <w:tcW w:w="1007" w:type="dxa"/>
            <w:shd w:val="clear" w:color="auto" w:fill="E6E6E6"/>
          </w:tcPr>
          <w:p w14:paraId="4C2A823A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4D993CF3" w14:textId="77777777" w:rsidR="006A4BC1" w:rsidRPr="001A54F5" w:rsidRDefault="006A4BC1" w:rsidP="00B57B39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1057" w:type="dxa"/>
            <w:shd w:val="clear" w:color="auto" w:fill="CCFF99"/>
          </w:tcPr>
          <w:p w14:paraId="7C01393B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2598DEE6" w14:textId="77777777" w:rsidR="006A4BC1" w:rsidRPr="001A54F5" w:rsidRDefault="006A4BC1" w:rsidP="00B57B39">
            <w:r w:rsidRPr="00F96463">
              <w:t>4</w:t>
            </w:r>
          </w:p>
        </w:tc>
        <w:tc>
          <w:tcPr>
            <w:tcW w:w="992" w:type="dxa"/>
            <w:shd w:val="clear" w:color="auto" w:fill="CCFF99"/>
          </w:tcPr>
          <w:p w14:paraId="76DB90EB" w14:textId="77777777" w:rsidR="006A4BC1" w:rsidRPr="001A54F5" w:rsidRDefault="006A4BC1" w:rsidP="00B57B39">
            <w:r>
              <w:t>5</w:t>
            </w:r>
          </w:p>
        </w:tc>
        <w:tc>
          <w:tcPr>
            <w:tcW w:w="993" w:type="dxa"/>
            <w:shd w:val="clear" w:color="auto" w:fill="FFFF99"/>
          </w:tcPr>
          <w:p w14:paraId="5712EE82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326196D8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12C33561" w14:textId="77777777" w:rsidR="006A4BC1" w:rsidRDefault="006A4BC1" w:rsidP="00B57B39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49832D11" w14:textId="77777777" w:rsidR="006A4BC1" w:rsidRDefault="006A4BC1" w:rsidP="00B57B39">
            <w:r>
              <w:t>8</w:t>
            </w:r>
          </w:p>
        </w:tc>
      </w:tr>
      <w:tr w:rsidR="006A4BC1" w14:paraId="0AB74FC6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4B94D5A5" w14:textId="7934DD97" w:rsidR="006A4BC1" w:rsidRPr="00B44CF2" w:rsidRDefault="7367BB38" w:rsidP="63878517">
            <w:pPr>
              <w:jc w:val="both"/>
              <w:rPr>
                <w:b/>
                <w:bCs/>
                <w:color w:val="FF0000"/>
              </w:rPr>
            </w:pPr>
            <w:r w:rsidRPr="63878517">
              <w:rPr>
                <w:b/>
                <w:bCs/>
                <w:color w:val="FF0000"/>
              </w:rPr>
              <w:t>Veronika Langová</w:t>
            </w:r>
          </w:p>
        </w:tc>
        <w:tc>
          <w:tcPr>
            <w:tcW w:w="1007" w:type="dxa"/>
            <w:shd w:val="clear" w:color="auto" w:fill="E6E6E6"/>
          </w:tcPr>
          <w:p w14:paraId="41150DF2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46A2ED34" w14:textId="77777777" w:rsidR="006A4BC1" w:rsidRPr="001A54F5" w:rsidRDefault="006A4BC1" w:rsidP="00B57B39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1057" w:type="dxa"/>
            <w:shd w:val="clear" w:color="auto" w:fill="CCFF99"/>
          </w:tcPr>
          <w:p w14:paraId="080124E6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279935FF" w14:textId="77777777" w:rsidR="006A4BC1" w:rsidRPr="001A54F5" w:rsidRDefault="006A4BC1" w:rsidP="00B57B39">
            <w:r w:rsidRPr="00F96463">
              <w:t>4</w:t>
            </w:r>
          </w:p>
        </w:tc>
        <w:tc>
          <w:tcPr>
            <w:tcW w:w="992" w:type="dxa"/>
            <w:shd w:val="clear" w:color="auto" w:fill="CCFF99"/>
          </w:tcPr>
          <w:p w14:paraId="729DE7E4" w14:textId="77777777" w:rsidR="006A4BC1" w:rsidRPr="001A54F5" w:rsidRDefault="006A4BC1" w:rsidP="00B57B39">
            <w:r>
              <w:t>5</w:t>
            </w:r>
          </w:p>
        </w:tc>
        <w:tc>
          <w:tcPr>
            <w:tcW w:w="993" w:type="dxa"/>
            <w:shd w:val="clear" w:color="auto" w:fill="FFFF99"/>
          </w:tcPr>
          <w:p w14:paraId="125DC225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3693E933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6EDE4DFD" w14:textId="77777777" w:rsidR="006A4BC1" w:rsidRDefault="006A4BC1" w:rsidP="00B57B39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4CE4F91D" w14:textId="77777777" w:rsidR="006A4BC1" w:rsidRDefault="006A4BC1" w:rsidP="00B57B39">
            <w:r>
              <w:t>8</w:t>
            </w:r>
          </w:p>
        </w:tc>
      </w:tr>
      <w:tr w:rsidR="006A4BC1" w14:paraId="65BEDCDD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3DEEC669" w14:textId="77777777" w:rsidR="006A4BC1" w:rsidRPr="00B44CF2" w:rsidRDefault="006A4BC1" w:rsidP="00B57B39">
            <w:pPr>
              <w:jc w:val="both"/>
              <w:rPr>
                <w:b/>
              </w:rPr>
            </w:pPr>
          </w:p>
        </w:tc>
        <w:tc>
          <w:tcPr>
            <w:tcW w:w="1007" w:type="dxa"/>
            <w:shd w:val="clear" w:color="auto" w:fill="E6E6E6"/>
          </w:tcPr>
          <w:p w14:paraId="46BB2669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5B8D3172" w14:textId="77777777" w:rsidR="006A4BC1" w:rsidRPr="001A54F5" w:rsidRDefault="006A4BC1" w:rsidP="00B57B39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1057" w:type="dxa"/>
            <w:shd w:val="clear" w:color="auto" w:fill="CCFF99"/>
          </w:tcPr>
          <w:p w14:paraId="1058B532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7C964D78" w14:textId="77777777" w:rsidR="006A4BC1" w:rsidRPr="001A54F5" w:rsidRDefault="006A4BC1" w:rsidP="00B57B39">
            <w:r w:rsidRPr="00F96463">
              <w:t>4</w:t>
            </w:r>
          </w:p>
        </w:tc>
        <w:tc>
          <w:tcPr>
            <w:tcW w:w="992" w:type="dxa"/>
            <w:shd w:val="clear" w:color="auto" w:fill="CCFF99"/>
          </w:tcPr>
          <w:p w14:paraId="1D0ADF7A" w14:textId="77777777" w:rsidR="006A4BC1" w:rsidRPr="001A54F5" w:rsidRDefault="006A4BC1" w:rsidP="00B57B39">
            <w:r>
              <w:t>5</w:t>
            </w:r>
          </w:p>
        </w:tc>
        <w:tc>
          <w:tcPr>
            <w:tcW w:w="993" w:type="dxa"/>
            <w:shd w:val="clear" w:color="auto" w:fill="FFFF99"/>
          </w:tcPr>
          <w:p w14:paraId="0D322B99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674803AC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3656B9AB" w14:textId="77777777" w:rsidR="006A4BC1" w:rsidRDefault="006A4BC1" w:rsidP="00B57B39"/>
        </w:tc>
        <w:tc>
          <w:tcPr>
            <w:tcW w:w="922" w:type="dxa"/>
            <w:shd w:val="clear" w:color="auto" w:fill="FFFF99"/>
          </w:tcPr>
          <w:p w14:paraId="46D1341F" w14:textId="77777777" w:rsidR="006A4BC1" w:rsidRDefault="006A4BC1" w:rsidP="00B57B39">
            <w:r>
              <w:t>8</w:t>
            </w:r>
          </w:p>
        </w:tc>
      </w:tr>
      <w:tr w:rsidR="006A4BC1" w14:paraId="77512749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45FB0818" w14:textId="77777777" w:rsidR="006A4BC1" w:rsidRPr="00B44CF2" w:rsidRDefault="006A4BC1" w:rsidP="00B57B39">
            <w:pPr>
              <w:jc w:val="both"/>
              <w:rPr>
                <w:b/>
              </w:rPr>
            </w:pPr>
          </w:p>
        </w:tc>
        <w:tc>
          <w:tcPr>
            <w:tcW w:w="1007" w:type="dxa"/>
            <w:shd w:val="clear" w:color="auto" w:fill="E6E6E6"/>
          </w:tcPr>
          <w:p w14:paraId="62E3969C" w14:textId="77777777" w:rsidR="006A4BC1" w:rsidRDefault="006A4BC1" w:rsidP="00B57B39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14C79B7C" w14:textId="77777777" w:rsidR="006A4BC1" w:rsidRPr="001A54F5" w:rsidRDefault="006A4BC1" w:rsidP="00B57B39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1057" w:type="dxa"/>
            <w:shd w:val="clear" w:color="auto" w:fill="CCFF99"/>
          </w:tcPr>
          <w:p w14:paraId="55BCC9CF" w14:textId="77777777" w:rsidR="006A4BC1" w:rsidRPr="001A54F5" w:rsidRDefault="006A4BC1" w:rsidP="00B57B39">
            <w:r w:rsidRPr="00F96463">
              <w:t>3</w:t>
            </w:r>
            <w:proofErr w:type="gramStart"/>
            <w:r w:rsidRPr="00F96463">
              <w:t>a,b</w:t>
            </w:r>
            <w:proofErr w:type="gramEnd"/>
          </w:p>
        </w:tc>
        <w:tc>
          <w:tcPr>
            <w:tcW w:w="1042" w:type="dxa"/>
            <w:shd w:val="clear" w:color="auto" w:fill="CCFF99"/>
          </w:tcPr>
          <w:p w14:paraId="17310F6F" w14:textId="77777777" w:rsidR="006A4BC1" w:rsidRPr="001A54F5" w:rsidRDefault="006A4BC1" w:rsidP="00B57B39">
            <w:r w:rsidRPr="00F96463">
              <w:t>4</w:t>
            </w:r>
          </w:p>
        </w:tc>
        <w:tc>
          <w:tcPr>
            <w:tcW w:w="992" w:type="dxa"/>
            <w:shd w:val="clear" w:color="auto" w:fill="CCFF99"/>
          </w:tcPr>
          <w:p w14:paraId="14648C29" w14:textId="77777777" w:rsidR="006A4BC1" w:rsidRPr="001A54F5" w:rsidRDefault="006A4BC1" w:rsidP="00B57B39">
            <w:r>
              <w:t>5</w:t>
            </w:r>
          </w:p>
        </w:tc>
        <w:tc>
          <w:tcPr>
            <w:tcW w:w="993" w:type="dxa"/>
            <w:shd w:val="clear" w:color="auto" w:fill="FFFF99"/>
          </w:tcPr>
          <w:p w14:paraId="413FFC19" w14:textId="77777777" w:rsidR="006A4BC1" w:rsidRDefault="006A4BC1" w:rsidP="00B57B39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5D8D49F8" w14:textId="77777777" w:rsidR="006A4BC1" w:rsidRDefault="006A4BC1" w:rsidP="00B57B39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049F31CB" w14:textId="77777777" w:rsidR="006A4BC1" w:rsidRDefault="006A4BC1" w:rsidP="00B57B39"/>
        </w:tc>
        <w:tc>
          <w:tcPr>
            <w:tcW w:w="922" w:type="dxa"/>
            <w:shd w:val="clear" w:color="auto" w:fill="FFFF99"/>
          </w:tcPr>
          <w:p w14:paraId="5FCB5F43" w14:textId="77777777" w:rsidR="006A4BC1" w:rsidRDefault="006A4BC1" w:rsidP="00B57B39">
            <w:r>
              <w:t>8</w:t>
            </w:r>
          </w:p>
        </w:tc>
      </w:tr>
      <w:tr w:rsidR="006A4BC1" w14:paraId="0C24365A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08C74CD5" w14:textId="77777777" w:rsidR="006A4BC1" w:rsidRPr="00B44CF2" w:rsidRDefault="006A4BC1" w:rsidP="006A4BC1">
            <w:pPr>
              <w:jc w:val="both"/>
              <w:rPr>
                <w:b/>
              </w:rPr>
            </w:pPr>
            <w:r w:rsidRPr="00B44CF2">
              <w:rPr>
                <w:b/>
              </w:rPr>
              <w:t>Fišerová Aneta</w:t>
            </w:r>
          </w:p>
        </w:tc>
        <w:tc>
          <w:tcPr>
            <w:tcW w:w="1007" w:type="dxa"/>
            <w:shd w:val="clear" w:color="auto" w:fill="E6E6E6"/>
          </w:tcPr>
          <w:p w14:paraId="41090324" w14:textId="77777777" w:rsidR="006A4BC1" w:rsidRDefault="006A4BC1" w:rsidP="006A4BC1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34C3CC76" w14:textId="77777777" w:rsidR="006A4BC1" w:rsidRPr="001A54F5" w:rsidRDefault="006A4BC1" w:rsidP="006A4BC1">
            <w:r>
              <w:t>5</w:t>
            </w:r>
          </w:p>
        </w:tc>
        <w:tc>
          <w:tcPr>
            <w:tcW w:w="1057" w:type="dxa"/>
            <w:shd w:val="clear" w:color="auto" w:fill="CCFF99"/>
          </w:tcPr>
          <w:p w14:paraId="29B4EA11" w14:textId="77777777" w:rsidR="006A4BC1" w:rsidRPr="001A54F5" w:rsidRDefault="006A4BC1" w:rsidP="006A4BC1">
            <w:r w:rsidRPr="00F96463">
              <w:t>6</w:t>
            </w:r>
          </w:p>
        </w:tc>
        <w:tc>
          <w:tcPr>
            <w:tcW w:w="1042" w:type="dxa"/>
            <w:shd w:val="clear" w:color="auto" w:fill="CCFF99"/>
          </w:tcPr>
          <w:p w14:paraId="40B23716" w14:textId="77777777" w:rsidR="006A4BC1" w:rsidRPr="002D5226" w:rsidRDefault="006A4BC1" w:rsidP="006A4BC1">
            <w:pPr>
              <w:rPr>
                <w:color w:val="FF0000"/>
              </w:rPr>
            </w:pPr>
            <w:proofErr w:type="gramStart"/>
            <w:r w:rsidRPr="00F96463">
              <w:t>1</w:t>
            </w:r>
            <w:r>
              <w:t>a</w:t>
            </w:r>
            <w:proofErr w:type="gramEnd"/>
            <w:r>
              <w:t>,2a</w:t>
            </w:r>
          </w:p>
        </w:tc>
        <w:tc>
          <w:tcPr>
            <w:tcW w:w="992" w:type="dxa"/>
            <w:shd w:val="clear" w:color="auto" w:fill="CCFF99"/>
          </w:tcPr>
          <w:p w14:paraId="22C3D751" w14:textId="77777777" w:rsidR="006A4BC1" w:rsidRPr="00DE212E" w:rsidRDefault="006A4BC1" w:rsidP="006A4BC1">
            <w:pPr>
              <w:rPr>
                <w:color w:val="000000"/>
              </w:rPr>
            </w:pPr>
            <w:r w:rsidRPr="00DE212E">
              <w:rPr>
                <w:color w:val="000000"/>
              </w:rPr>
              <w:t>4</w:t>
            </w:r>
          </w:p>
        </w:tc>
        <w:tc>
          <w:tcPr>
            <w:tcW w:w="993" w:type="dxa"/>
            <w:shd w:val="clear" w:color="auto" w:fill="FFFF99"/>
          </w:tcPr>
          <w:p w14:paraId="40FBF39E" w14:textId="77777777" w:rsidR="006A4BC1" w:rsidRDefault="006A4BC1" w:rsidP="006A4BC1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64A0F6D9" w14:textId="77777777" w:rsidR="006A4BC1" w:rsidRDefault="006A4BC1" w:rsidP="006A4BC1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0E865782" w14:textId="77777777" w:rsidR="006A4BC1" w:rsidRDefault="006A4BC1" w:rsidP="006A4BC1">
            <w:r>
              <w:t>8</w:t>
            </w:r>
          </w:p>
        </w:tc>
        <w:tc>
          <w:tcPr>
            <w:tcW w:w="922" w:type="dxa"/>
            <w:shd w:val="clear" w:color="auto" w:fill="FFFF99"/>
          </w:tcPr>
          <w:p w14:paraId="5FBEA8F7" w14:textId="77777777" w:rsidR="006A4BC1" w:rsidRDefault="006A4BC1" w:rsidP="006A4BC1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3B9A747C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78C84BDC" w14:textId="77777777" w:rsidR="006A4BC1" w:rsidRPr="00B44CF2" w:rsidRDefault="006A4BC1" w:rsidP="006A4BC1">
            <w:pPr>
              <w:jc w:val="both"/>
              <w:rPr>
                <w:b/>
              </w:rPr>
            </w:pPr>
            <w:r w:rsidRPr="00B44CF2">
              <w:rPr>
                <w:b/>
              </w:rPr>
              <w:t>Mrázová Alexandra</w:t>
            </w:r>
          </w:p>
        </w:tc>
        <w:tc>
          <w:tcPr>
            <w:tcW w:w="1007" w:type="dxa"/>
            <w:shd w:val="clear" w:color="auto" w:fill="E6E6E6"/>
          </w:tcPr>
          <w:p w14:paraId="67D23D5B" w14:textId="77777777" w:rsidR="006A4BC1" w:rsidRDefault="006A4BC1" w:rsidP="006A4BC1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5090736E" w14:textId="77777777" w:rsidR="006A4BC1" w:rsidRPr="001A54F5" w:rsidRDefault="006A4BC1" w:rsidP="006A4BC1">
            <w:r>
              <w:t>5</w:t>
            </w:r>
          </w:p>
        </w:tc>
        <w:tc>
          <w:tcPr>
            <w:tcW w:w="1057" w:type="dxa"/>
            <w:shd w:val="clear" w:color="auto" w:fill="CCFF99"/>
          </w:tcPr>
          <w:p w14:paraId="1B87E3DE" w14:textId="77777777" w:rsidR="006A4BC1" w:rsidRPr="001A54F5" w:rsidRDefault="006A4BC1" w:rsidP="006A4BC1">
            <w:r w:rsidRPr="00F96463">
              <w:t>6</w:t>
            </w:r>
          </w:p>
        </w:tc>
        <w:tc>
          <w:tcPr>
            <w:tcW w:w="1042" w:type="dxa"/>
            <w:shd w:val="clear" w:color="auto" w:fill="CCFF99"/>
          </w:tcPr>
          <w:p w14:paraId="653F1FBA" w14:textId="77777777" w:rsidR="006A4BC1" w:rsidRPr="002D5226" w:rsidRDefault="006A4BC1" w:rsidP="006A4BC1">
            <w:pPr>
              <w:rPr>
                <w:color w:val="FF0000"/>
                <w:sz w:val="22"/>
                <w:szCs w:val="22"/>
              </w:rPr>
            </w:pPr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992" w:type="dxa"/>
            <w:shd w:val="clear" w:color="auto" w:fill="CCFF99"/>
          </w:tcPr>
          <w:p w14:paraId="5055DCC4" w14:textId="77777777" w:rsidR="006A4BC1" w:rsidRPr="00DE212E" w:rsidRDefault="006A4BC1" w:rsidP="006A4BC1">
            <w:pPr>
              <w:rPr>
                <w:color w:val="000000"/>
              </w:rPr>
            </w:pPr>
            <w:r w:rsidRPr="00DE212E">
              <w:rPr>
                <w:color w:val="000000"/>
              </w:rPr>
              <w:t>4</w:t>
            </w:r>
          </w:p>
        </w:tc>
        <w:tc>
          <w:tcPr>
            <w:tcW w:w="993" w:type="dxa"/>
            <w:shd w:val="clear" w:color="auto" w:fill="FFFF99"/>
          </w:tcPr>
          <w:p w14:paraId="525E94AA" w14:textId="77777777" w:rsidR="006A4BC1" w:rsidRDefault="006A4BC1" w:rsidP="006A4BC1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51760AF4" w14:textId="77777777" w:rsidR="006A4BC1" w:rsidRDefault="006A4BC1" w:rsidP="006A4BC1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77BBEA4A" w14:textId="77777777" w:rsidR="006A4BC1" w:rsidRDefault="006A4BC1" w:rsidP="006A4BC1">
            <w:r>
              <w:t>8</w:t>
            </w:r>
          </w:p>
        </w:tc>
        <w:tc>
          <w:tcPr>
            <w:tcW w:w="922" w:type="dxa"/>
            <w:shd w:val="clear" w:color="auto" w:fill="FFFF99"/>
          </w:tcPr>
          <w:p w14:paraId="6EB76102" w14:textId="77777777" w:rsidR="006A4BC1" w:rsidRDefault="006A4BC1" w:rsidP="006A4BC1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4E8BCA6E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5D7993B7" w14:textId="77777777" w:rsidR="006A4BC1" w:rsidRPr="00B44CF2" w:rsidRDefault="006A4BC1" w:rsidP="006A4BC1">
            <w:pPr>
              <w:jc w:val="both"/>
              <w:rPr>
                <w:b/>
              </w:rPr>
            </w:pPr>
            <w:r w:rsidRPr="00B44CF2">
              <w:rPr>
                <w:b/>
              </w:rPr>
              <w:t>Vařáková Noémi</w:t>
            </w:r>
          </w:p>
        </w:tc>
        <w:tc>
          <w:tcPr>
            <w:tcW w:w="1007" w:type="dxa"/>
            <w:shd w:val="clear" w:color="auto" w:fill="E6E6E6"/>
          </w:tcPr>
          <w:p w14:paraId="2E56BDFE" w14:textId="77777777" w:rsidR="006A4BC1" w:rsidRDefault="006A4BC1" w:rsidP="006A4BC1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795C1E81" w14:textId="77777777" w:rsidR="006A4BC1" w:rsidRPr="001A54F5" w:rsidRDefault="006A4BC1" w:rsidP="006A4BC1">
            <w:r>
              <w:t>5</w:t>
            </w:r>
          </w:p>
        </w:tc>
        <w:tc>
          <w:tcPr>
            <w:tcW w:w="1057" w:type="dxa"/>
            <w:shd w:val="clear" w:color="auto" w:fill="CCFF99"/>
          </w:tcPr>
          <w:p w14:paraId="1946A7AE" w14:textId="77777777" w:rsidR="006A4BC1" w:rsidRPr="001A54F5" w:rsidRDefault="006A4BC1" w:rsidP="006A4BC1">
            <w:r w:rsidRPr="00F96463">
              <w:t>6</w:t>
            </w:r>
          </w:p>
        </w:tc>
        <w:tc>
          <w:tcPr>
            <w:tcW w:w="1042" w:type="dxa"/>
            <w:shd w:val="clear" w:color="auto" w:fill="CCFF99"/>
          </w:tcPr>
          <w:p w14:paraId="7137BA95" w14:textId="77777777" w:rsidR="006A4BC1" w:rsidRPr="002D5226" w:rsidRDefault="006A4BC1" w:rsidP="006A4BC1">
            <w:pPr>
              <w:rPr>
                <w:color w:val="FF0000"/>
              </w:rPr>
            </w:pPr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992" w:type="dxa"/>
            <w:shd w:val="clear" w:color="auto" w:fill="CCFF99"/>
          </w:tcPr>
          <w:p w14:paraId="3BC2995D" w14:textId="77777777" w:rsidR="006A4BC1" w:rsidRPr="00DE212E" w:rsidRDefault="006A4BC1" w:rsidP="006A4BC1">
            <w:pPr>
              <w:rPr>
                <w:color w:val="000000"/>
              </w:rPr>
            </w:pPr>
            <w:r w:rsidRPr="00DE212E">
              <w:rPr>
                <w:color w:val="000000"/>
              </w:rPr>
              <w:t>4</w:t>
            </w:r>
          </w:p>
        </w:tc>
        <w:tc>
          <w:tcPr>
            <w:tcW w:w="993" w:type="dxa"/>
            <w:shd w:val="clear" w:color="auto" w:fill="FFFF99"/>
          </w:tcPr>
          <w:p w14:paraId="3FEC6B9B" w14:textId="77777777" w:rsidR="006A4BC1" w:rsidRDefault="006A4BC1" w:rsidP="006A4BC1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526A52BF" w14:textId="77777777" w:rsidR="006A4BC1" w:rsidRDefault="006A4BC1" w:rsidP="006A4BC1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3C6C8592" w14:textId="77777777" w:rsidR="006A4BC1" w:rsidRDefault="006A4BC1" w:rsidP="006A4BC1">
            <w:r>
              <w:t>8</w:t>
            </w:r>
          </w:p>
        </w:tc>
        <w:tc>
          <w:tcPr>
            <w:tcW w:w="922" w:type="dxa"/>
            <w:shd w:val="clear" w:color="auto" w:fill="FFFF99"/>
          </w:tcPr>
          <w:p w14:paraId="7698902C" w14:textId="77777777" w:rsidR="006A4BC1" w:rsidRDefault="006A4BC1" w:rsidP="006A4BC1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011D2AEC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53128261" w14:textId="09646F74" w:rsidR="006A4BC1" w:rsidRPr="00B44CF2" w:rsidRDefault="00A73AC4" w:rsidP="006A4BC1">
            <w:pPr>
              <w:jc w:val="both"/>
              <w:rPr>
                <w:b/>
              </w:rPr>
            </w:pPr>
            <w:r>
              <w:rPr>
                <w:b/>
              </w:rPr>
              <w:t>Cerulová</w:t>
            </w:r>
          </w:p>
        </w:tc>
        <w:tc>
          <w:tcPr>
            <w:tcW w:w="1007" w:type="dxa"/>
            <w:shd w:val="clear" w:color="auto" w:fill="E6E6E6"/>
          </w:tcPr>
          <w:p w14:paraId="3606C69F" w14:textId="77777777" w:rsidR="006A4BC1" w:rsidRDefault="006A4BC1" w:rsidP="006A4BC1">
            <w:r>
              <w:t>15</w:t>
            </w:r>
          </w:p>
        </w:tc>
        <w:tc>
          <w:tcPr>
            <w:tcW w:w="1057" w:type="dxa"/>
            <w:shd w:val="clear" w:color="auto" w:fill="CCFF99"/>
          </w:tcPr>
          <w:p w14:paraId="4E6894D6" w14:textId="77777777" w:rsidR="006A4BC1" w:rsidRPr="001A54F5" w:rsidRDefault="006A4BC1" w:rsidP="006A4BC1">
            <w:r>
              <w:t>5</w:t>
            </w:r>
          </w:p>
        </w:tc>
        <w:tc>
          <w:tcPr>
            <w:tcW w:w="1057" w:type="dxa"/>
            <w:shd w:val="clear" w:color="auto" w:fill="CCFF99"/>
          </w:tcPr>
          <w:p w14:paraId="6DDB914C" w14:textId="77777777" w:rsidR="006A4BC1" w:rsidRPr="001A54F5" w:rsidRDefault="006A4BC1" w:rsidP="006A4BC1">
            <w:r w:rsidRPr="00F96463">
              <w:t>6</w:t>
            </w:r>
          </w:p>
        </w:tc>
        <w:tc>
          <w:tcPr>
            <w:tcW w:w="1042" w:type="dxa"/>
            <w:shd w:val="clear" w:color="auto" w:fill="CCFF99"/>
          </w:tcPr>
          <w:p w14:paraId="4B9D2DAC" w14:textId="77777777" w:rsidR="006A4BC1" w:rsidRPr="001A54F5" w:rsidRDefault="006A4BC1" w:rsidP="006A4BC1">
            <w:proofErr w:type="gramStart"/>
            <w:r w:rsidRPr="00625365">
              <w:t>1a</w:t>
            </w:r>
            <w:proofErr w:type="gramEnd"/>
            <w:r w:rsidRPr="00625365">
              <w:t>,2a</w:t>
            </w:r>
          </w:p>
        </w:tc>
        <w:tc>
          <w:tcPr>
            <w:tcW w:w="992" w:type="dxa"/>
            <w:shd w:val="clear" w:color="auto" w:fill="CCFF99"/>
          </w:tcPr>
          <w:p w14:paraId="7CD048C6" w14:textId="77777777" w:rsidR="006A4BC1" w:rsidRPr="00DE212E" w:rsidRDefault="006A4BC1" w:rsidP="006A4BC1">
            <w:pPr>
              <w:rPr>
                <w:color w:val="000000"/>
              </w:rPr>
            </w:pPr>
            <w:r w:rsidRPr="00DE212E">
              <w:rPr>
                <w:color w:val="000000"/>
              </w:rPr>
              <w:t>4</w:t>
            </w:r>
          </w:p>
        </w:tc>
        <w:tc>
          <w:tcPr>
            <w:tcW w:w="993" w:type="dxa"/>
            <w:shd w:val="clear" w:color="auto" w:fill="FFFF99"/>
          </w:tcPr>
          <w:p w14:paraId="571CC3C1" w14:textId="77777777" w:rsidR="006A4BC1" w:rsidRDefault="006A4BC1" w:rsidP="006A4BC1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0EA3DED9" w14:textId="77777777" w:rsidR="006A4BC1" w:rsidRDefault="006A4BC1" w:rsidP="006A4BC1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559003C7" w14:textId="77777777" w:rsidR="006A4BC1" w:rsidRDefault="006A4BC1" w:rsidP="006A4BC1">
            <w:r>
              <w:t>8</w:t>
            </w:r>
          </w:p>
        </w:tc>
        <w:tc>
          <w:tcPr>
            <w:tcW w:w="922" w:type="dxa"/>
            <w:shd w:val="clear" w:color="auto" w:fill="FFFF99"/>
          </w:tcPr>
          <w:p w14:paraId="0CBCD5F0" w14:textId="77777777" w:rsidR="006A4BC1" w:rsidRDefault="006A4BC1" w:rsidP="006A4BC1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190CC238" w14:textId="77777777" w:rsidTr="63878517">
        <w:trPr>
          <w:trHeight w:val="281"/>
          <w:jc w:val="center"/>
        </w:trPr>
        <w:tc>
          <w:tcPr>
            <w:tcW w:w="2625" w:type="dxa"/>
            <w:shd w:val="clear" w:color="auto" w:fill="auto"/>
          </w:tcPr>
          <w:p w14:paraId="62486C05" w14:textId="77777777" w:rsidR="006A4BC1" w:rsidRPr="001F7FCC" w:rsidRDefault="006A4BC1" w:rsidP="001F7FCC">
            <w:pPr>
              <w:rPr>
                <w:color w:val="FF0000"/>
              </w:rPr>
            </w:pPr>
          </w:p>
        </w:tc>
        <w:tc>
          <w:tcPr>
            <w:tcW w:w="1007" w:type="dxa"/>
            <w:shd w:val="clear" w:color="auto" w:fill="E6E6E6"/>
          </w:tcPr>
          <w:p w14:paraId="4101652C" w14:textId="77777777" w:rsidR="006A4BC1" w:rsidRDefault="006A4BC1" w:rsidP="00A4294A"/>
        </w:tc>
        <w:tc>
          <w:tcPr>
            <w:tcW w:w="1057" w:type="dxa"/>
            <w:shd w:val="clear" w:color="auto" w:fill="CCFF99"/>
          </w:tcPr>
          <w:p w14:paraId="4B99056E" w14:textId="77777777" w:rsidR="006A4BC1" w:rsidRPr="001A54F5" w:rsidRDefault="006A4BC1" w:rsidP="00A4294A"/>
        </w:tc>
        <w:tc>
          <w:tcPr>
            <w:tcW w:w="1057" w:type="dxa"/>
            <w:shd w:val="clear" w:color="auto" w:fill="CCFF99"/>
          </w:tcPr>
          <w:p w14:paraId="1299C43A" w14:textId="77777777" w:rsidR="006A4BC1" w:rsidRPr="001A54F5" w:rsidRDefault="006A4BC1" w:rsidP="00A4294A"/>
        </w:tc>
        <w:tc>
          <w:tcPr>
            <w:tcW w:w="1042" w:type="dxa"/>
            <w:shd w:val="clear" w:color="auto" w:fill="CCFF99"/>
          </w:tcPr>
          <w:p w14:paraId="4DDBEF00" w14:textId="77777777" w:rsidR="006A4BC1" w:rsidRPr="001A54F5" w:rsidRDefault="006A4BC1" w:rsidP="00A4294A"/>
        </w:tc>
        <w:tc>
          <w:tcPr>
            <w:tcW w:w="992" w:type="dxa"/>
            <w:shd w:val="clear" w:color="auto" w:fill="CCFF99"/>
          </w:tcPr>
          <w:p w14:paraId="3461D779" w14:textId="77777777" w:rsidR="006A4BC1" w:rsidRPr="001A54F5" w:rsidRDefault="006A4BC1" w:rsidP="00A4294A"/>
        </w:tc>
        <w:tc>
          <w:tcPr>
            <w:tcW w:w="993" w:type="dxa"/>
            <w:shd w:val="clear" w:color="auto" w:fill="FFFF99"/>
          </w:tcPr>
          <w:p w14:paraId="591A9A8E" w14:textId="77777777" w:rsidR="006A4BC1" w:rsidRDefault="006A4BC1" w:rsidP="00A4294A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1F423C15" w14:textId="77777777" w:rsidR="006A4BC1" w:rsidRDefault="006A4BC1" w:rsidP="00A4294A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3EC4CECD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45E56824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48A7AF29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3CF2D8B6" w14:textId="77777777" w:rsidR="006A4BC1" w:rsidRPr="004855E1" w:rsidRDefault="006A4BC1" w:rsidP="00A4294A">
            <w:pPr>
              <w:jc w:val="both"/>
            </w:pPr>
          </w:p>
        </w:tc>
        <w:tc>
          <w:tcPr>
            <w:tcW w:w="1007" w:type="dxa"/>
            <w:shd w:val="clear" w:color="auto" w:fill="E6E6E6"/>
          </w:tcPr>
          <w:p w14:paraId="0FB78278" w14:textId="77777777" w:rsidR="006A4BC1" w:rsidRDefault="006A4BC1" w:rsidP="00A4294A"/>
        </w:tc>
        <w:tc>
          <w:tcPr>
            <w:tcW w:w="1057" w:type="dxa"/>
            <w:shd w:val="clear" w:color="auto" w:fill="CCFF99"/>
          </w:tcPr>
          <w:p w14:paraId="1FC39945" w14:textId="77777777" w:rsidR="006A4BC1" w:rsidRPr="001A54F5" w:rsidRDefault="006A4BC1" w:rsidP="00A4294A"/>
        </w:tc>
        <w:tc>
          <w:tcPr>
            <w:tcW w:w="1057" w:type="dxa"/>
            <w:shd w:val="clear" w:color="auto" w:fill="CCFF99"/>
          </w:tcPr>
          <w:p w14:paraId="0562CB0E" w14:textId="77777777" w:rsidR="006A4BC1" w:rsidRPr="001A54F5" w:rsidRDefault="006A4BC1" w:rsidP="00A4294A"/>
        </w:tc>
        <w:tc>
          <w:tcPr>
            <w:tcW w:w="1042" w:type="dxa"/>
            <w:shd w:val="clear" w:color="auto" w:fill="CCFF99"/>
          </w:tcPr>
          <w:p w14:paraId="34CE0A41" w14:textId="77777777" w:rsidR="006A4BC1" w:rsidRPr="001A54F5" w:rsidRDefault="006A4BC1" w:rsidP="00A4294A"/>
        </w:tc>
        <w:tc>
          <w:tcPr>
            <w:tcW w:w="992" w:type="dxa"/>
            <w:shd w:val="clear" w:color="auto" w:fill="CCFF99"/>
          </w:tcPr>
          <w:p w14:paraId="62EBF3C5" w14:textId="77777777" w:rsidR="006A4BC1" w:rsidRPr="001A54F5" w:rsidRDefault="006A4BC1" w:rsidP="00A4294A"/>
        </w:tc>
        <w:tc>
          <w:tcPr>
            <w:tcW w:w="993" w:type="dxa"/>
            <w:shd w:val="clear" w:color="auto" w:fill="FFFF99"/>
          </w:tcPr>
          <w:p w14:paraId="72388560" w14:textId="77777777" w:rsidR="006A4BC1" w:rsidRDefault="006A4BC1" w:rsidP="00A4294A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24F1C200" w14:textId="77777777" w:rsidR="006A4BC1" w:rsidRDefault="006A4BC1" w:rsidP="00A4294A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7171514B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6B588A3E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</w:tr>
      <w:tr w:rsidR="006A4BC1" w14:paraId="316F2CEE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6D98A12B" w14:textId="77777777" w:rsidR="006A4BC1" w:rsidRPr="004855E1" w:rsidRDefault="006A4BC1" w:rsidP="00A4294A">
            <w:pPr>
              <w:jc w:val="both"/>
            </w:pPr>
          </w:p>
        </w:tc>
        <w:tc>
          <w:tcPr>
            <w:tcW w:w="1007" w:type="dxa"/>
            <w:shd w:val="clear" w:color="auto" w:fill="E6E6E6"/>
          </w:tcPr>
          <w:p w14:paraId="2946DB82" w14:textId="77777777" w:rsidR="006A4BC1" w:rsidRDefault="006A4BC1" w:rsidP="00A4294A"/>
        </w:tc>
        <w:tc>
          <w:tcPr>
            <w:tcW w:w="1057" w:type="dxa"/>
            <w:shd w:val="clear" w:color="auto" w:fill="CCFF99"/>
          </w:tcPr>
          <w:p w14:paraId="5997CC1D" w14:textId="77777777" w:rsidR="006A4BC1" w:rsidRPr="001A54F5" w:rsidRDefault="006A4BC1" w:rsidP="00A4294A"/>
        </w:tc>
        <w:tc>
          <w:tcPr>
            <w:tcW w:w="1057" w:type="dxa"/>
            <w:shd w:val="clear" w:color="auto" w:fill="CCFF99"/>
          </w:tcPr>
          <w:p w14:paraId="110FFD37" w14:textId="77777777" w:rsidR="006A4BC1" w:rsidRPr="001A54F5" w:rsidRDefault="006A4BC1" w:rsidP="00A4294A"/>
        </w:tc>
        <w:tc>
          <w:tcPr>
            <w:tcW w:w="1042" w:type="dxa"/>
            <w:shd w:val="clear" w:color="auto" w:fill="CCFF99"/>
          </w:tcPr>
          <w:p w14:paraId="6B699379" w14:textId="77777777" w:rsidR="006A4BC1" w:rsidRPr="001A54F5" w:rsidRDefault="006A4BC1" w:rsidP="00A4294A"/>
        </w:tc>
        <w:tc>
          <w:tcPr>
            <w:tcW w:w="992" w:type="dxa"/>
            <w:shd w:val="clear" w:color="auto" w:fill="CCFF99"/>
          </w:tcPr>
          <w:p w14:paraId="3FE9F23F" w14:textId="77777777" w:rsidR="006A4BC1" w:rsidRPr="001A54F5" w:rsidRDefault="006A4BC1" w:rsidP="00A4294A"/>
        </w:tc>
        <w:tc>
          <w:tcPr>
            <w:tcW w:w="993" w:type="dxa"/>
            <w:shd w:val="clear" w:color="auto" w:fill="FFFF99"/>
          </w:tcPr>
          <w:p w14:paraId="4385B19A" w14:textId="77777777" w:rsidR="006A4BC1" w:rsidRDefault="006A4BC1" w:rsidP="00A4294A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7CBAFCEC" w14:textId="77777777" w:rsidR="006A4BC1" w:rsidRDefault="006A4BC1" w:rsidP="00A4294A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5F166787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1F72F646" w14:textId="77777777" w:rsidR="006A4BC1" w:rsidRDefault="006A4BC1" w:rsidP="00A4294A"/>
        </w:tc>
      </w:tr>
      <w:tr w:rsidR="006A4BC1" w14:paraId="031998B7" w14:textId="77777777" w:rsidTr="63878517">
        <w:trPr>
          <w:trHeight w:val="263"/>
          <w:jc w:val="center"/>
        </w:trPr>
        <w:tc>
          <w:tcPr>
            <w:tcW w:w="2625" w:type="dxa"/>
            <w:shd w:val="clear" w:color="auto" w:fill="auto"/>
          </w:tcPr>
          <w:p w14:paraId="08CE6F91" w14:textId="77777777" w:rsidR="006A4BC1" w:rsidRPr="004855E1" w:rsidRDefault="006A4BC1" w:rsidP="00A4294A">
            <w:pPr>
              <w:jc w:val="both"/>
            </w:pPr>
          </w:p>
        </w:tc>
        <w:tc>
          <w:tcPr>
            <w:tcW w:w="1007" w:type="dxa"/>
            <w:shd w:val="clear" w:color="auto" w:fill="E6E6E6"/>
          </w:tcPr>
          <w:p w14:paraId="61CDCEAD" w14:textId="77777777" w:rsidR="006A4BC1" w:rsidRDefault="006A4BC1" w:rsidP="00A4294A"/>
        </w:tc>
        <w:tc>
          <w:tcPr>
            <w:tcW w:w="1057" w:type="dxa"/>
            <w:shd w:val="clear" w:color="auto" w:fill="CCFF99"/>
          </w:tcPr>
          <w:p w14:paraId="6BB9E253" w14:textId="77777777" w:rsidR="006A4BC1" w:rsidRPr="001A54F5" w:rsidRDefault="006A4BC1" w:rsidP="00A4294A"/>
        </w:tc>
        <w:tc>
          <w:tcPr>
            <w:tcW w:w="1057" w:type="dxa"/>
            <w:shd w:val="clear" w:color="auto" w:fill="CCFF99"/>
          </w:tcPr>
          <w:p w14:paraId="23DE523C" w14:textId="77777777" w:rsidR="006A4BC1" w:rsidRPr="001A54F5" w:rsidRDefault="006A4BC1" w:rsidP="00A4294A"/>
        </w:tc>
        <w:tc>
          <w:tcPr>
            <w:tcW w:w="1042" w:type="dxa"/>
            <w:shd w:val="clear" w:color="auto" w:fill="CCFF99"/>
          </w:tcPr>
          <w:p w14:paraId="52E56223" w14:textId="77777777" w:rsidR="006A4BC1" w:rsidRPr="001A54F5" w:rsidRDefault="006A4BC1" w:rsidP="00A4294A"/>
        </w:tc>
        <w:tc>
          <w:tcPr>
            <w:tcW w:w="992" w:type="dxa"/>
            <w:shd w:val="clear" w:color="auto" w:fill="CCFF99"/>
          </w:tcPr>
          <w:p w14:paraId="07547A01" w14:textId="77777777" w:rsidR="006A4BC1" w:rsidRPr="001A54F5" w:rsidRDefault="006A4BC1" w:rsidP="00A4294A"/>
        </w:tc>
        <w:tc>
          <w:tcPr>
            <w:tcW w:w="993" w:type="dxa"/>
            <w:shd w:val="clear" w:color="auto" w:fill="FFFF99"/>
          </w:tcPr>
          <w:p w14:paraId="26B322D4" w14:textId="77777777" w:rsidR="006A4BC1" w:rsidRDefault="006A4BC1" w:rsidP="00A4294A">
            <w:r>
              <w:t>13,14</w:t>
            </w:r>
          </w:p>
        </w:tc>
        <w:tc>
          <w:tcPr>
            <w:tcW w:w="992" w:type="dxa"/>
            <w:shd w:val="clear" w:color="auto" w:fill="FFFF99"/>
          </w:tcPr>
          <w:p w14:paraId="69CB3DC8" w14:textId="77777777" w:rsidR="006A4BC1" w:rsidRDefault="006A4BC1" w:rsidP="00A4294A">
            <w:r>
              <w:t>9,10</w:t>
            </w:r>
          </w:p>
        </w:tc>
        <w:tc>
          <w:tcPr>
            <w:tcW w:w="992" w:type="dxa"/>
            <w:shd w:val="clear" w:color="auto" w:fill="FFFF99"/>
          </w:tcPr>
          <w:p w14:paraId="11240847" w14:textId="77777777" w:rsidR="006A4BC1" w:rsidRDefault="006A4BC1" w:rsidP="00A4294A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922" w:type="dxa"/>
            <w:shd w:val="clear" w:color="auto" w:fill="FFFF99"/>
          </w:tcPr>
          <w:p w14:paraId="5043CB0F" w14:textId="77777777" w:rsidR="006A4BC1" w:rsidRDefault="006A4BC1" w:rsidP="00A4294A"/>
        </w:tc>
      </w:tr>
    </w:tbl>
    <w:p w14:paraId="18EC0DFD" w14:textId="77777777" w:rsidR="00102613" w:rsidRDefault="00102613" w:rsidP="00102613">
      <w:r>
        <w:t xml:space="preserve">                                  </w:t>
      </w:r>
    </w:p>
    <w:p w14:paraId="111CF9DA" w14:textId="77777777" w:rsidR="00102613" w:rsidRDefault="00102613" w:rsidP="00102613">
      <w:r>
        <w:t xml:space="preserve">                                   </w:t>
      </w:r>
      <w:r w:rsidRPr="00A35E8E">
        <w:rPr>
          <w:highlight w:val="lightGray"/>
        </w:rPr>
        <w:t>Společné úlohy</w:t>
      </w:r>
      <w:r>
        <w:t xml:space="preserve">                                 </w:t>
      </w:r>
      <w:r w:rsidRPr="00A35E8E">
        <w:rPr>
          <w:highlight w:val="green"/>
        </w:rPr>
        <w:t>Organická</w:t>
      </w:r>
      <w:r w:rsidRPr="00EE13C2">
        <w:rPr>
          <w:b/>
          <w:highlight w:val="green"/>
        </w:rPr>
        <w:t xml:space="preserve"> </w:t>
      </w:r>
      <w:r w:rsidRPr="00A35E8E">
        <w:rPr>
          <w:highlight w:val="green"/>
        </w:rPr>
        <w:t>část</w:t>
      </w:r>
      <w:r w:rsidRPr="00A35E8E">
        <w:t xml:space="preserve"> </w:t>
      </w:r>
      <w:r w:rsidR="00953B4D">
        <w:t xml:space="preserve">      </w:t>
      </w:r>
      <w:r>
        <w:tab/>
      </w:r>
      <w:r>
        <w:tab/>
      </w:r>
      <w:r w:rsidR="00953B4D">
        <w:t xml:space="preserve">    </w:t>
      </w:r>
      <w:r w:rsidR="00953B4D">
        <w:tab/>
      </w:r>
      <w:r w:rsidR="00953B4D">
        <w:tab/>
      </w:r>
      <w:r w:rsidR="00953B4D">
        <w:tab/>
      </w:r>
      <w:r>
        <w:tab/>
      </w:r>
      <w:r>
        <w:tab/>
      </w:r>
      <w:r w:rsidRPr="00EE13C2">
        <w:rPr>
          <w:highlight w:val="yellow"/>
        </w:rPr>
        <w:t>Anorganická část</w:t>
      </w:r>
      <w:r w:rsidR="00953B4D">
        <w:t xml:space="preserve"> </w:t>
      </w:r>
    </w:p>
    <w:p w14:paraId="07459315" w14:textId="77777777" w:rsidR="00CF6039" w:rsidRDefault="00CF6039" w:rsidP="00787328">
      <w:pPr>
        <w:rPr>
          <w:b/>
          <w:smallCaps/>
          <w:color w:val="008000"/>
          <w:sz w:val="40"/>
          <w:szCs w:val="40"/>
        </w:rPr>
      </w:pPr>
    </w:p>
    <w:p w14:paraId="6537F28F" w14:textId="77777777" w:rsidR="00A4294A" w:rsidRDefault="00A4294A" w:rsidP="23FA1D7E">
      <w:pPr>
        <w:rPr>
          <w:b/>
          <w:bCs/>
          <w:smallCaps/>
          <w:color w:val="008000"/>
          <w:sz w:val="40"/>
          <w:szCs w:val="40"/>
        </w:rPr>
      </w:pPr>
    </w:p>
    <w:p w14:paraId="236AEC9F" w14:textId="1A262C2C" w:rsidR="23FA1D7E" w:rsidRDefault="23FA1D7E" w:rsidP="23FA1D7E">
      <w:pPr>
        <w:rPr>
          <w:b/>
          <w:bCs/>
          <w:smallCaps/>
          <w:color w:val="008000"/>
        </w:rPr>
      </w:pPr>
    </w:p>
    <w:p w14:paraId="1BA3B9B8" w14:textId="772D2B95" w:rsidR="23FA1D7E" w:rsidRDefault="23FA1D7E" w:rsidP="23FA1D7E">
      <w:pPr>
        <w:rPr>
          <w:b/>
          <w:bCs/>
          <w:smallCaps/>
          <w:color w:val="008000"/>
        </w:rPr>
      </w:pPr>
    </w:p>
    <w:p w14:paraId="00B648FE" w14:textId="77777777" w:rsidR="00B20CC3" w:rsidRPr="00745E71" w:rsidRDefault="00B20CC3" w:rsidP="00B20CC3">
      <w:pPr>
        <w:jc w:val="center"/>
        <w:rPr>
          <w:b/>
          <w:smallCaps/>
          <w:color w:val="008000"/>
          <w:sz w:val="40"/>
          <w:szCs w:val="40"/>
        </w:rPr>
      </w:pPr>
      <w:r w:rsidRPr="00745E71">
        <w:rPr>
          <w:b/>
          <w:smallCaps/>
          <w:color w:val="008000"/>
          <w:sz w:val="40"/>
          <w:szCs w:val="40"/>
        </w:rPr>
        <w:t xml:space="preserve">Rozpis úloh laboratorního cvičení </w:t>
      </w:r>
    </w:p>
    <w:p w14:paraId="6DFB9E20" w14:textId="77777777" w:rsidR="00B20CC3" w:rsidRPr="00D9616D" w:rsidRDefault="00B20CC3" w:rsidP="00B20CC3">
      <w:pPr>
        <w:jc w:val="center"/>
        <w:rPr>
          <w:b/>
          <w:smallCaps/>
          <w:color w:val="008000"/>
          <w:sz w:val="28"/>
          <w:szCs w:val="28"/>
        </w:rPr>
      </w:pPr>
    </w:p>
    <w:p w14:paraId="79DC2592" w14:textId="77777777" w:rsidR="00B20CC3" w:rsidRPr="00745E71" w:rsidRDefault="00B20CC3" w:rsidP="00B20CC3">
      <w:pPr>
        <w:jc w:val="center"/>
        <w:rPr>
          <w:b/>
          <w:smallCaps/>
          <w:color w:val="008000"/>
          <w:sz w:val="40"/>
          <w:szCs w:val="40"/>
        </w:rPr>
      </w:pPr>
      <w:r w:rsidRPr="00745E71">
        <w:rPr>
          <w:b/>
          <w:smallCaps/>
          <w:color w:val="008000"/>
          <w:sz w:val="40"/>
          <w:szCs w:val="40"/>
        </w:rPr>
        <w:t xml:space="preserve">CHEMICKÁ </w:t>
      </w:r>
      <w:proofErr w:type="gramStart"/>
      <w:r w:rsidRPr="00745E71">
        <w:rPr>
          <w:b/>
          <w:smallCaps/>
          <w:color w:val="008000"/>
          <w:sz w:val="40"/>
          <w:szCs w:val="40"/>
        </w:rPr>
        <w:t>SYNTÉZA - PRAKTIKUM</w:t>
      </w:r>
      <w:proofErr w:type="gramEnd"/>
      <w:r w:rsidRPr="00745E71">
        <w:rPr>
          <w:b/>
          <w:smallCaps/>
          <w:color w:val="008000"/>
          <w:sz w:val="40"/>
          <w:szCs w:val="40"/>
        </w:rPr>
        <w:t xml:space="preserve"> C2200</w:t>
      </w:r>
    </w:p>
    <w:p w14:paraId="39645FC9" w14:textId="77777777" w:rsidR="00B20CC3" w:rsidRPr="00745E71" w:rsidRDefault="00B20CC3" w:rsidP="00B20CC3">
      <w:pPr>
        <w:jc w:val="center"/>
        <w:rPr>
          <w:b/>
          <w:smallCaps/>
          <w:color w:val="008000"/>
          <w:sz w:val="40"/>
          <w:szCs w:val="40"/>
        </w:rPr>
      </w:pPr>
      <w:r>
        <w:rPr>
          <w:b/>
          <w:smallCaps/>
          <w:color w:val="008000"/>
          <w:sz w:val="40"/>
          <w:szCs w:val="40"/>
        </w:rPr>
        <w:t>PS 2020</w:t>
      </w:r>
    </w:p>
    <w:p w14:paraId="70DF9E56" w14:textId="77777777" w:rsidR="00B20CC3" w:rsidRPr="00D9616D" w:rsidRDefault="00B20CC3" w:rsidP="00B20CC3">
      <w:pPr>
        <w:jc w:val="center"/>
        <w:rPr>
          <w:b/>
          <w:smallCaps/>
          <w:color w:val="008000"/>
        </w:rPr>
      </w:pPr>
    </w:p>
    <w:p w14:paraId="488C0BC5" w14:textId="77777777" w:rsidR="00B20CC3" w:rsidRPr="00745E71" w:rsidRDefault="00A4294A" w:rsidP="00B20CC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ředeční skupiny</w:t>
      </w:r>
    </w:p>
    <w:p w14:paraId="44E871BC" w14:textId="77777777" w:rsidR="00B20CC3" w:rsidRDefault="00B20CC3" w:rsidP="00B20CC3"/>
    <w:p w14:paraId="144A5D23" w14:textId="77777777" w:rsidR="00B20CC3" w:rsidRDefault="00B20CC3" w:rsidP="00B20CC3"/>
    <w:p w14:paraId="01DB5599" w14:textId="77777777" w:rsidR="00B20CC3" w:rsidRDefault="00B20CC3" w:rsidP="00B20CC3">
      <w:pPr>
        <w:rPr>
          <w:b/>
          <w:color w:val="008000"/>
          <w:sz w:val="32"/>
          <w:szCs w:val="32"/>
        </w:rPr>
      </w:pPr>
      <w:r w:rsidRPr="00745E71">
        <w:rPr>
          <w:sz w:val="32"/>
          <w:szCs w:val="32"/>
        </w:rPr>
        <w:t xml:space="preserve">  </w:t>
      </w:r>
      <w:r>
        <w:rPr>
          <w:sz w:val="32"/>
          <w:szCs w:val="32"/>
        </w:rPr>
        <w:t xml:space="preserve">                                                </w:t>
      </w:r>
      <w:r w:rsidRPr="00745E71">
        <w:rPr>
          <w:sz w:val="32"/>
          <w:szCs w:val="32"/>
        </w:rPr>
        <w:t xml:space="preserve">  </w:t>
      </w:r>
      <w:r>
        <w:rPr>
          <w:b/>
          <w:color w:val="008000"/>
          <w:sz w:val="32"/>
          <w:szCs w:val="32"/>
        </w:rPr>
        <w:t>Mgr. Zdeněk Moravec, Ph.D.                        RNDr. Slávka Janků,</w:t>
      </w:r>
      <w:r w:rsidRPr="00745E71">
        <w:rPr>
          <w:b/>
          <w:color w:val="008000"/>
          <w:sz w:val="32"/>
          <w:szCs w:val="32"/>
        </w:rPr>
        <w:t xml:space="preserve"> Ph.D.</w:t>
      </w:r>
    </w:p>
    <w:p w14:paraId="738610EB" w14:textId="77777777" w:rsidR="00787328" w:rsidRDefault="00787328" w:rsidP="00B20CC3">
      <w:pPr>
        <w:rPr>
          <w:b/>
          <w:color w:val="008000"/>
          <w:sz w:val="32"/>
          <w:szCs w:val="32"/>
        </w:rPr>
      </w:pPr>
    </w:p>
    <w:p w14:paraId="4CA84561" w14:textId="77777777" w:rsidR="00787328" w:rsidRDefault="00787328" w:rsidP="00A4294A">
      <w:pPr>
        <w:rPr>
          <w:b/>
          <w:color w:val="008000"/>
          <w:sz w:val="32"/>
          <w:szCs w:val="32"/>
        </w:rPr>
      </w:pPr>
      <w:r>
        <w:rPr>
          <w:bCs/>
          <w:color w:val="FF0000"/>
          <w:sz w:val="32"/>
          <w:szCs w:val="32"/>
        </w:rPr>
        <w:t xml:space="preserve">                                            </w:t>
      </w:r>
    </w:p>
    <w:p w14:paraId="637805D2" w14:textId="77777777" w:rsidR="00B20CC3" w:rsidRDefault="00B20CC3" w:rsidP="00B20CC3">
      <w:pPr>
        <w:rPr>
          <w:b/>
          <w:sz w:val="36"/>
          <w:szCs w:val="36"/>
        </w:rPr>
      </w:pPr>
    </w:p>
    <w:tbl>
      <w:tblPr>
        <w:tblW w:w="11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4"/>
        <w:gridCol w:w="1219"/>
        <w:gridCol w:w="1007"/>
        <w:gridCol w:w="1007"/>
        <w:gridCol w:w="895"/>
        <w:gridCol w:w="1043"/>
        <w:gridCol w:w="1168"/>
        <w:gridCol w:w="972"/>
        <w:gridCol w:w="979"/>
        <w:gridCol w:w="840"/>
      </w:tblGrid>
      <w:tr w:rsidR="0009641C" w14:paraId="773C9C77" w14:textId="77777777" w:rsidTr="0009641C">
        <w:trPr>
          <w:trHeight w:val="255"/>
          <w:jc w:val="center"/>
        </w:trPr>
        <w:tc>
          <w:tcPr>
            <w:tcW w:w="2414" w:type="dxa"/>
            <w:shd w:val="clear" w:color="auto" w:fill="auto"/>
          </w:tcPr>
          <w:p w14:paraId="7861C687" w14:textId="77777777" w:rsidR="0009641C" w:rsidRPr="004B56CB" w:rsidRDefault="0009641C" w:rsidP="0009641C">
            <w:pPr>
              <w:rPr>
                <w:b/>
              </w:rPr>
            </w:pPr>
            <w:r w:rsidRPr="004B56CB">
              <w:rPr>
                <w:b/>
              </w:rPr>
              <w:t>Jméno</w:t>
            </w:r>
          </w:p>
        </w:tc>
        <w:tc>
          <w:tcPr>
            <w:tcW w:w="1219" w:type="dxa"/>
            <w:shd w:val="clear" w:color="auto" w:fill="E6E6E6"/>
            <w:vAlign w:val="bottom"/>
          </w:tcPr>
          <w:p w14:paraId="115EA0DC" w14:textId="77777777" w:rsidR="0009641C" w:rsidRPr="008A7A06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1007" w:type="dxa"/>
            <w:shd w:val="clear" w:color="auto" w:fill="FFFF99"/>
            <w:vAlign w:val="bottom"/>
          </w:tcPr>
          <w:p w14:paraId="697AB2CD" w14:textId="77777777" w:rsidR="0009641C" w:rsidRPr="001A54F5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1007" w:type="dxa"/>
            <w:shd w:val="clear" w:color="auto" w:fill="FFFF99"/>
            <w:vAlign w:val="bottom"/>
          </w:tcPr>
          <w:p w14:paraId="1EF95F64" w14:textId="77777777" w:rsidR="0009641C" w:rsidRPr="001A54F5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lněno</w:t>
            </w:r>
          </w:p>
        </w:tc>
        <w:tc>
          <w:tcPr>
            <w:tcW w:w="895" w:type="dxa"/>
            <w:shd w:val="clear" w:color="auto" w:fill="FFFF99"/>
            <w:vAlign w:val="bottom"/>
          </w:tcPr>
          <w:p w14:paraId="463F29E8" w14:textId="5F964CDB" w:rsidR="0009641C" w:rsidRPr="001A54F5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17.5.</w:t>
            </w:r>
          </w:p>
        </w:tc>
        <w:tc>
          <w:tcPr>
            <w:tcW w:w="1043" w:type="dxa"/>
            <w:shd w:val="clear" w:color="auto" w:fill="FFFF99"/>
            <w:vAlign w:val="bottom"/>
          </w:tcPr>
          <w:p w14:paraId="3B7B4B86" w14:textId="240F44A1" w:rsidR="0009641C" w:rsidRPr="001A54F5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19.5.</w:t>
            </w:r>
          </w:p>
        </w:tc>
        <w:tc>
          <w:tcPr>
            <w:tcW w:w="1168" w:type="dxa"/>
            <w:shd w:val="clear" w:color="auto" w:fill="CCFF99"/>
            <w:vAlign w:val="bottom"/>
          </w:tcPr>
          <w:p w14:paraId="3A0FF5F2" w14:textId="78C88A82" w:rsidR="0009641C" w:rsidRPr="008A7A06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1.5.</w:t>
            </w:r>
          </w:p>
        </w:tc>
        <w:tc>
          <w:tcPr>
            <w:tcW w:w="972" w:type="dxa"/>
            <w:shd w:val="clear" w:color="auto" w:fill="CCFF99"/>
            <w:vAlign w:val="bottom"/>
          </w:tcPr>
          <w:p w14:paraId="5630AD66" w14:textId="40769C01" w:rsidR="0009641C" w:rsidRPr="008A7A06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5.5.</w:t>
            </w:r>
          </w:p>
        </w:tc>
        <w:tc>
          <w:tcPr>
            <w:tcW w:w="979" w:type="dxa"/>
            <w:shd w:val="clear" w:color="auto" w:fill="CCFF99"/>
            <w:vAlign w:val="bottom"/>
          </w:tcPr>
          <w:p w14:paraId="61829076" w14:textId="214BB918" w:rsidR="0009641C" w:rsidRPr="008A7A06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7.7.</w:t>
            </w:r>
          </w:p>
        </w:tc>
        <w:tc>
          <w:tcPr>
            <w:tcW w:w="840" w:type="dxa"/>
            <w:shd w:val="clear" w:color="auto" w:fill="CCFF99"/>
            <w:vAlign w:val="bottom"/>
          </w:tcPr>
          <w:p w14:paraId="2BA226A1" w14:textId="71088251" w:rsidR="0009641C" w:rsidRPr="008A7A06" w:rsidRDefault="0009641C" w:rsidP="0009641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1.5.</w:t>
            </w:r>
          </w:p>
        </w:tc>
      </w:tr>
      <w:tr w:rsidR="0009641C" w14:paraId="39D372AC" w14:textId="77777777" w:rsidTr="0009641C">
        <w:trPr>
          <w:trHeight w:val="255"/>
          <w:jc w:val="center"/>
        </w:trPr>
        <w:tc>
          <w:tcPr>
            <w:tcW w:w="2414" w:type="dxa"/>
            <w:shd w:val="clear" w:color="auto" w:fill="auto"/>
          </w:tcPr>
          <w:p w14:paraId="66B7568E" w14:textId="77777777" w:rsidR="0009641C" w:rsidRDefault="0009641C" w:rsidP="0009641C">
            <w:pPr>
              <w:jc w:val="both"/>
            </w:pPr>
            <w:r>
              <w:rPr>
                <w:b/>
                <w:bCs/>
              </w:rPr>
              <w:t>Brychtová, Veronika</w:t>
            </w:r>
          </w:p>
        </w:tc>
        <w:tc>
          <w:tcPr>
            <w:tcW w:w="1219" w:type="dxa"/>
            <w:shd w:val="clear" w:color="auto" w:fill="E6E6E6"/>
          </w:tcPr>
          <w:p w14:paraId="4774BB65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19E66917" w14:textId="77777777" w:rsidR="0009641C" w:rsidRDefault="0009641C" w:rsidP="0009641C">
            <w:r>
              <w:t>9,10</w:t>
            </w:r>
          </w:p>
        </w:tc>
        <w:tc>
          <w:tcPr>
            <w:tcW w:w="1007" w:type="dxa"/>
            <w:shd w:val="clear" w:color="auto" w:fill="FFFF99"/>
          </w:tcPr>
          <w:p w14:paraId="2D12F96F" w14:textId="77777777" w:rsidR="0009641C" w:rsidRDefault="0009641C" w:rsidP="0009641C">
            <w:r>
              <w:t>13,14</w:t>
            </w:r>
          </w:p>
        </w:tc>
        <w:tc>
          <w:tcPr>
            <w:tcW w:w="895" w:type="dxa"/>
            <w:shd w:val="clear" w:color="auto" w:fill="FFFF99"/>
          </w:tcPr>
          <w:p w14:paraId="4CBC80A7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29B325E0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3E70B7B2" w14:textId="77777777" w:rsidR="0009641C" w:rsidRPr="00787328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2" w:type="dxa"/>
            <w:shd w:val="clear" w:color="auto" w:fill="CCFF99"/>
          </w:tcPr>
          <w:p w14:paraId="367B75B7" w14:textId="77777777" w:rsidR="0009641C" w:rsidRPr="00F41E59" w:rsidRDefault="0009641C" w:rsidP="0009641C">
            <w:pPr>
              <w:rPr>
                <w:color w:val="000000"/>
              </w:rPr>
            </w:pPr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979" w:type="dxa"/>
            <w:shd w:val="clear" w:color="auto" w:fill="CCFF99"/>
          </w:tcPr>
          <w:p w14:paraId="2A108F41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  <w:tc>
          <w:tcPr>
            <w:tcW w:w="840" w:type="dxa"/>
            <w:shd w:val="clear" w:color="auto" w:fill="CCFF99"/>
          </w:tcPr>
          <w:p w14:paraId="2A581CC0" w14:textId="77777777" w:rsidR="0009641C" w:rsidRPr="00787328" w:rsidRDefault="0009641C" w:rsidP="0009641C">
            <w:pPr>
              <w:rPr>
                <w:color w:val="FF0000"/>
              </w:rPr>
            </w:pPr>
            <w:r>
              <w:t>5</w:t>
            </w:r>
          </w:p>
        </w:tc>
      </w:tr>
      <w:tr w:rsidR="0009641C" w14:paraId="19FF2651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01949DA5" w14:textId="77777777" w:rsidR="0009641C" w:rsidRPr="005F534D" w:rsidRDefault="0009641C" w:rsidP="0009641C">
            <w:pPr>
              <w:jc w:val="both"/>
            </w:pPr>
            <w:r>
              <w:rPr>
                <w:b/>
                <w:bCs/>
              </w:rPr>
              <w:t>Králová, Barbora</w:t>
            </w:r>
          </w:p>
        </w:tc>
        <w:tc>
          <w:tcPr>
            <w:tcW w:w="1219" w:type="dxa"/>
            <w:shd w:val="clear" w:color="auto" w:fill="E6E6E6"/>
          </w:tcPr>
          <w:p w14:paraId="3A7F724A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04A44140" w14:textId="77777777" w:rsidR="0009641C" w:rsidRDefault="0009641C" w:rsidP="0009641C">
            <w:r>
              <w:t>9,10</w:t>
            </w:r>
          </w:p>
        </w:tc>
        <w:tc>
          <w:tcPr>
            <w:tcW w:w="1007" w:type="dxa"/>
            <w:shd w:val="clear" w:color="auto" w:fill="FFFF99"/>
          </w:tcPr>
          <w:p w14:paraId="22CE0F97" w14:textId="77777777" w:rsidR="0009641C" w:rsidRDefault="0009641C" w:rsidP="0009641C">
            <w:r>
              <w:t>13,14</w:t>
            </w:r>
          </w:p>
        </w:tc>
        <w:tc>
          <w:tcPr>
            <w:tcW w:w="895" w:type="dxa"/>
            <w:shd w:val="clear" w:color="auto" w:fill="FFFF99"/>
          </w:tcPr>
          <w:p w14:paraId="3A02EB26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03073777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0D76EEB3" w14:textId="77777777" w:rsidR="0009641C" w:rsidRPr="00787328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2" w:type="dxa"/>
            <w:shd w:val="clear" w:color="auto" w:fill="CCFF99"/>
          </w:tcPr>
          <w:p w14:paraId="3699DA34" w14:textId="77777777" w:rsidR="0009641C" w:rsidRPr="00F41E59" w:rsidRDefault="0009641C" w:rsidP="0009641C">
            <w:pPr>
              <w:rPr>
                <w:color w:val="000000"/>
              </w:rPr>
            </w:pPr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979" w:type="dxa"/>
            <w:shd w:val="clear" w:color="auto" w:fill="CCFF99"/>
          </w:tcPr>
          <w:p w14:paraId="4FB28CDF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  <w:tc>
          <w:tcPr>
            <w:tcW w:w="840" w:type="dxa"/>
            <w:shd w:val="clear" w:color="auto" w:fill="CCFF99"/>
          </w:tcPr>
          <w:p w14:paraId="04EFE100" w14:textId="77777777" w:rsidR="0009641C" w:rsidRPr="00787328" w:rsidRDefault="0009641C" w:rsidP="0009641C">
            <w:pPr>
              <w:rPr>
                <w:color w:val="FF0000"/>
              </w:rPr>
            </w:pPr>
            <w:r>
              <w:t>5</w:t>
            </w:r>
          </w:p>
        </w:tc>
      </w:tr>
      <w:tr w:rsidR="0009641C" w14:paraId="74D9F320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01A7DAB2" w14:textId="77777777" w:rsidR="0009641C" w:rsidRDefault="0009641C" w:rsidP="0009641C">
            <w:pPr>
              <w:jc w:val="both"/>
            </w:pPr>
            <w:proofErr w:type="spellStart"/>
            <w:r>
              <w:rPr>
                <w:b/>
                <w:bCs/>
              </w:rPr>
              <w:t>Kromerová</w:t>
            </w:r>
            <w:proofErr w:type="spellEnd"/>
            <w:r>
              <w:rPr>
                <w:b/>
                <w:bCs/>
              </w:rPr>
              <w:t>, Anna</w:t>
            </w:r>
          </w:p>
        </w:tc>
        <w:tc>
          <w:tcPr>
            <w:tcW w:w="1219" w:type="dxa"/>
            <w:shd w:val="clear" w:color="auto" w:fill="E6E6E6"/>
          </w:tcPr>
          <w:p w14:paraId="72B5BC38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50F90DEE" w14:textId="77777777" w:rsidR="0009641C" w:rsidRDefault="0009641C" w:rsidP="0009641C">
            <w:r>
              <w:t>9,10</w:t>
            </w:r>
          </w:p>
        </w:tc>
        <w:tc>
          <w:tcPr>
            <w:tcW w:w="1007" w:type="dxa"/>
            <w:shd w:val="clear" w:color="auto" w:fill="FFFF99"/>
          </w:tcPr>
          <w:p w14:paraId="6CF5F839" w14:textId="77777777" w:rsidR="0009641C" w:rsidRDefault="0009641C" w:rsidP="0009641C">
            <w:r>
              <w:t>13,14</w:t>
            </w:r>
          </w:p>
        </w:tc>
        <w:tc>
          <w:tcPr>
            <w:tcW w:w="895" w:type="dxa"/>
            <w:shd w:val="clear" w:color="auto" w:fill="FFFF99"/>
          </w:tcPr>
          <w:p w14:paraId="5B9B2198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26643505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07B14D36" w14:textId="77777777" w:rsidR="0009641C" w:rsidRPr="00787328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2" w:type="dxa"/>
            <w:shd w:val="clear" w:color="auto" w:fill="CCFF99"/>
          </w:tcPr>
          <w:p w14:paraId="6F1525ED" w14:textId="77777777" w:rsidR="0009641C" w:rsidRPr="00F41E59" w:rsidRDefault="0009641C" w:rsidP="0009641C">
            <w:pPr>
              <w:rPr>
                <w:color w:val="000000"/>
              </w:rPr>
            </w:pPr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979" w:type="dxa"/>
            <w:shd w:val="clear" w:color="auto" w:fill="CCFF99"/>
          </w:tcPr>
          <w:p w14:paraId="1ABCEBE9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  <w:tc>
          <w:tcPr>
            <w:tcW w:w="840" w:type="dxa"/>
            <w:shd w:val="clear" w:color="auto" w:fill="CCFF99"/>
          </w:tcPr>
          <w:p w14:paraId="548A7960" w14:textId="77777777" w:rsidR="0009641C" w:rsidRPr="00787328" w:rsidRDefault="0009641C" w:rsidP="0009641C">
            <w:pPr>
              <w:rPr>
                <w:color w:val="FF0000"/>
              </w:rPr>
            </w:pPr>
            <w:r>
              <w:t>5</w:t>
            </w:r>
          </w:p>
        </w:tc>
      </w:tr>
      <w:tr w:rsidR="0009641C" w14:paraId="5AABE028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558F0C56" w14:textId="77777777" w:rsidR="0009641C" w:rsidRDefault="0009641C" w:rsidP="0009641C">
            <w:pPr>
              <w:jc w:val="both"/>
            </w:pPr>
            <w:r>
              <w:rPr>
                <w:b/>
                <w:bCs/>
              </w:rPr>
              <w:t>Mrázová, Klára</w:t>
            </w:r>
          </w:p>
        </w:tc>
        <w:tc>
          <w:tcPr>
            <w:tcW w:w="1219" w:type="dxa"/>
            <w:shd w:val="clear" w:color="auto" w:fill="E6E6E6"/>
          </w:tcPr>
          <w:p w14:paraId="7907955A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60B6E9D0" w14:textId="77777777" w:rsidR="0009641C" w:rsidRDefault="0009641C" w:rsidP="0009641C">
            <w:r>
              <w:t>9,10</w:t>
            </w:r>
          </w:p>
        </w:tc>
        <w:tc>
          <w:tcPr>
            <w:tcW w:w="1007" w:type="dxa"/>
            <w:shd w:val="clear" w:color="auto" w:fill="FFFF99"/>
          </w:tcPr>
          <w:p w14:paraId="234EC05A" w14:textId="77777777" w:rsidR="0009641C" w:rsidRDefault="0009641C" w:rsidP="0009641C">
            <w:r>
              <w:t>13,14</w:t>
            </w:r>
          </w:p>
        </w:tc>
        <w:tc>
          <w:tcPr>
            <w:tcW w:w="895" w:type="dxa"/>
            <w:shd w:val="clear" w:color="auto" w:fill="FFFF99"/>
          </w:tcPr>
          <w:p w14:paraId="3656E582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73039489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7841BEFF" w14:textId="77777777" w:rsidR="0009641C" w:rsidRPr="00F96463" w:rsidRDefault="0009641C" w:rsidP="0009641C"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2" w:type="dxa"/>
            <w:shd w:val="clear" w:color="auto" w:fill="CCFF99"/>
          </w:tcPr>
          <w:p w14:paraId="0F302CCE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979" w:type="dxa"/>
            <w:shd w:val="clear" w:color="auto" w:fill="CCFF99"/>
          </w:tcPr>
          <w:p w14:paraId="7163D972" w14:textId="77777777" w:rsidR="0009641C" w:rsidRPr="00F96463" w:rsidRDefault="0009641C" w:rsidP="0009641C">
            <w:r>
              <w:t>4</w:t>
            </w:r>
          </w:p>
        </w:tc>
        <w:tc>
          <w:tcPr>
            <w:tcW w:w="840" w:type="dxa"/>
            <w:shd w:val="clear" w:color="auto" w:fill="CCFF99"/>
          </w:tcPr>
          <w:p w14:paraId="18524F50" w14:textId="77777777" w:rsidR="0009641C" w:rsidRPr="00F96463" w:rsidRDefault="0009641C" w:rsidP="0009641C">
            <w:r>
              <w:t>5</w:t>
            </w:r>
          </w:p>
        </w:tc>
      </w:tr>
      <w:tr w:rsidR="0009641C" w14:paraId="3C5E279A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17AD93B2" w14:textId="77777777" w:rsidR="0009641C" w:rsidRDefault="0009641C" w:rsidP="0009641C">
            <w:pPr>
              <w:jc w:val="both"/>
            </w:pPr>
          </w:p>
        </w:tc>
        <w:tc>
          <w:tcPr>
            <w:tcW w:w="1219" w:type="dxa"/>
            <w:shd w:val="clear" w:color="auto" w:fill="E6E6E6"/>
          </w:tcPr>
          <w:p w14:paraId="23ADCB9B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1A0553E3" w14:textId="77777777" w:rsidR="0009641C" w:rsidRDefault="0009641C" w:rsidP="0009641C">
            <w:r>
              <w:t>9,10</w:t>
            </w:r>
          </w:p>
        </w:tc>
        <w:tc>
          <w:tcPr>
            <w:tcW w:w="1007" w:type="dxa"/>
            <w:shd w:val="clear" w:color="auto" w:fill="FFFF99"/>
          </w:tcPr>
          <w:p w14:paraId="2615A02F" w14:textId="77777777" w:rsidR="0009641C" w:rsidRDefault="0009641C" w:rsidP="0009641C">
            <w:r>
              <w:t>13,14</w:t>
            </w:r>
          </w:p>
        </w:tc>
        <w:tc>
          <w:tcPr>
            <w:tcW w:w="895" w:type="dxa"/>
            <w:shd w:val="clear" w:color="auto" w:fill="FFFF99"/>
          </w:tcPr>
          <w:p w14:paraId="7295EB67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708F71D4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694DC0AD" w14:textId="77777777" w:rsidR="0009641C" w:rsidRPr="00F96463" w:rsidRDefault="0009641C" w:rsidP="0009641C"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2" w:type="dxa"/>
            <w:shd w:val="clear" w:color="auto" w:fill="CCFF99"/>
          </w:tcPr>
          <w:p w14:paraId="793A4218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979" w:type="dxa"/>
            <w:shd w:val="clear" w:color="auto" w:fill="CCFF99"/>
          </w:tcPr>
          <w:p w14:paraId="7D3D5FE3" w14:textId="77777777" w:rsidR="0009641C" w:rsidRPr="00F96463" w:rsidRDefault="0009641C" w:rsidP="0009641C">
            <w:r>
              <w:t>4</w:t>
            </w:r>
          </w:p>
        </w:tc>
        <w:tc>
          <w:tcPr>
            <w:tcW w:w="840" w:type="dxa"/>
            <w:shd w:val="clear" w:color="auto" w:fill="CCFF99"/>
          </w:tcPr>
          <w:p w14:paraId="666ECFFE" w14:textId="77777777" w:rsidR="0009641C" w:rsidRPr="00F96463" w:rsidRDefault="0009641C" w:rsidP="0009641C">
            <w:r>
              <w:t>5</w:t>
            </w:r>
          </w:p>
        </w:tc>
      </w:tr>
      <w:tr w:rsidR="00541887" w14:paraId="1E3C8E3E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0DE4B5B7" w14:textId="34F35720" w:rsidR="00541887" w:rsidRDefault="00541887" w:rsidP="00541887">
            <w:pPr>
              <w:jc w:val="both"/>
            </w:pPr>
            <w:r w:rsidRPr="003D09D9">
              <w:rPr>
                <w:b/>
                <w:bCs/>
              </w:rPr>
              <w:t>Vrána, Vojtěch</w:t>
            </w:r>
          </w:p>
        </w:tc>
        <w:tc>
          <w:tcPr>
            <w:tcW w:w="1219" w:type="dxa"/>
            <w:shd w:val="clear" w:color="auto" w:fill="E6E6E6"/>
          </w:tcPr>
          <w:p w14:paraId="7F9CB9A2" w14:textId="2F61A8A8" w:rsidR="00541887" w:rsidRDefault="00541887" w:rsidP="00541887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2FDD49B3" w14:textId="50900FEB" w:rsidR="00541887" w:rsidRDefault="00541887" w:rsidP="00541887"/>
        </w:tc>
        <w:tc>
          <w:tcPr>
            <w:tcW w:w="1007" w:type="dxa"/>
            <w:shd w:val="clear" w:color="auto" w:fill="FFFF99"/>
          </w:tcPr>
          <w:p w14:paraId="0D250E92" w14:textId="41BF90E0" w:rsidR="00541887" w:rsidRDefault="00541887" w:rsidP="00541887"/>
        </w:tc>
        <w:tc>
          <w:tcPr>
            <w:tcW w:w="895" w:type="dxa"/>
            <w:shd w:val="clear" w:color="auto" w:fill="FFFF99"/>
          </w:tcPr>
          <w:p w14:paraId="3375252A" w14:textId="589520CB" w:rsidR="00541887" w:rsidRDefault="00541887" w:rsidP="00541887">
            <w:r>
              <w:t>8</w:t>
            </w:r>
          </w:p>
        </w:tc>
        <w:tc>
          <w:tcPr>
            <w:tcW w:w="1043" w:type="dxa"/>
            <w:shd w:val="clear" w:color="auto" w:fill="FFFF99"/>
          </w:tcPr>
          <w:p w14:paraId="055DD22F" w14:textId="6DD4E5E2" w:rsidR="00541887" w:rsidRDefault="00541887" w:rsidP="00541887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168" w:type="dxa"/>
            <w:shd w:val="clear" w:color="auto" w:fill="CCFF99"/>
          </w:tcPr>
          <w:p w14:paraId="6596581C" w14:textId="1B84021E" w:rsidR="00541887" w:rsidRPr="00F96463" w:rsidRDefault="00541887" w:rsidP="00541887"/>
        </w:tc>
        <w:tc>
          <w:tcPr>
            <w:tcW w:w="972" w:type="dxa"/>
            <w:shd w:val="clear" w:color="auto" w:fill="CCFF99"/>
          </w:tcPr>
          <w:p w14:paraId="6889A140" w14:textId="32520BD8" w:rsidR="00541887" w:rsidRPr="00F96463" w:rsidRDefault="00541887" w:rsidP="00541887"/>
        </w:tc>
        <w:tc>
          <w:tcPr>
            <w:tcW w:w="979" w:type="dxa"/>
            <w:shd w:val="clear" w:color="auto" w:fill="CCFF99"/>
          </w:tcPr>
          <w:p w14:paraId="7714E194" w14:textId="109D3A3C" w:rsidR="00541887" w:rsidRPr="00F96463" w:rsidRDefault="00541887" w:rsidP="00541887"/>
        </w:tc>
        <w:tc>
          <w:tcPr>
            <w:tcW w:w="840" w:type="dxa"/>
            <w:shd w:val="clear" w:color="auto" w:fill="CCFF99"/>
          </w:tcPr>
          <w:p w14:paraId="703B8F84" w14:textId="7ACFBE53" w:rsidR="00541887" w:rsidRPr="00F96463" w:rsidRDefault="00541887" w:rsidP="00541887"/>
        </w:tc>
      </w:tr>
      <w:tr w:rsidR="00541887" w14:paraId="52347034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66204FF1" w14:textId="0EC56EA4" w:rsidR="00541887" w:rsidRDefault="00541887" w:rsidP="00541887">
            <w:pPr>
              <w:jc w:val="both"/>
            </w:pPr>
            <w:r w:rsidRPr="000C0EE3">
              <w:rPr>
                <w:b/>
                <w:bCs/>
              </w:rPr>
              <w:t>Kovářová, Olga</w:t>
            </w:r>
          </w:p>
        </w:tc>
        <w:tc>
          <w:tcPr>
            <w:tcW w:w="1219" w:type="dxa"/>
            <w:shd w:val="clear" w:color="auto" w:fill="E6E6E6"/>
          </w:tcPr>
          <w:p w14:paraId="7594E844" w14:textId="4732400D" w:rsidR="00541887" w:rsidRDefault="00541887" w:rsidP="00541887"/>
        </w:tc>
        <w:tc>
          <w:tcPr>
            <w:tcW w:w="1007" w:type="dxa"/>
            <w:shd w:val="clear" w:color="auto" w:fill="FFFF99"/>
          </w:tcPr>
          <w:p w14:paraId="5062E603" w14:textId="6DD00E95" w:rsidR="00541887" w:rsidRDefault="00541887" w:rsidP="00541887"/>
        </w:tc>
        <w:tc>
          <w:tcPr>
            <w:tcW w:w="1007" w:type="dxa"/>
            <w:shd w:val="clear" w:color="auto" w:fill="FFFF99"/>
          </w:tcPr>
          <w:p w14:paraId="1E2F882E" w14:textId="61CC5E7E" w:rsidR="00541887" w:rsidRDefault="00541887" w:rsidP="00541887"/>
        </w:tc>
        <w:tc>
          <w:tcPr>
            <w:tcW w:w="895" w:type="dxa"/>
            <w:shd w:val="clear" w:color="auto" w:fill="FFFF99"/>
          </w:tcPr>
          <w:p w14:paraId="011DA0CF" w14:textId="7851E50E" w:rsidR="00541887" w:rsidRDefault="00541887" w:rsidP="00541887"/>
        </w:tc>
        <w:tc>
          <w:tcPr>
            <w:tcW w:w="1043" w:type="dxa"/>
            <w:shd w:val="clear" w:color="auto" w:fill="FFFF99"/>
          </w:tcPr>
          <w:p w14:paraId="261516D4" w14:textId="7779A11C" w:rsidR="00541887" w:rsidRDefault="00541887" w:rsidP="00541887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168" w:type="dxa"/>
            <w:shd w:val="clear" w:color="auto" w:fill="CCFF99"/>
          </w:tcPr>
          <w:p w14:paraId="3DFF6DC6" w14:textId="1026B512" w:rsidR="00541887" w:rsidRPr="00F96463" w:rsidRDefault="00541887" w:rsidP="00541887"/>
        </w:tc>
        <w:tc>
          <w:tcPr>
            <w:tcW w:w="972" w:type="dxa"/>
            <w:shd w:val="clear" w:color="auto" w:fill="CCFF99"/>
          </w:tcPr>
          <w:p w14:paraId="4A56BAB0" w14:textId="37FD3DCB" w:rsidR="00541887" w:rsidRPr="00F96463" w:rsidRDefault="00541887" w:rsidP="00541887"/>
        </w:tc>
        <w:tc>
          <w:tcPr>
            <w:tcW w:w="979" w:type="dxa"/>
            <w:shd w:val="clear" w:color="auto" w:fill="CCFF99"/>
          </w:tcPr>
          <w:p w14:paraId="19F342F1" w14:textId="09386ED0" w:rsidR="00541887" w:rsidRPr="00F96463" w:rsidRDefault="00541887" w:rsidP="00541887"/>
        </w:tc>
        <w:tc>
          <w:tcPr>
            <w:tcW w:w="840" w:type="dxa"/>
            <w:shd w:val="clear" w:color="auto" w:fill="CCFF99"/>
          </w:tcPr>
          <w:p w14:paraId="70D65166" w14:textId="54FFE1C6" w:rsidR="00541887" w:rsidRPr="00F96463" w:rsidRDefault="00541887" w:rsidP="00541887"/>
        </w:tc>
      </w:tr>
      <w:tr w:rsidR="0009641C" w14:paraId="0A6B3771" w14:textId="77777777" w:rsidTr="0009641C">
        <w:trPr>
          <w:trHeight w:val="281"/>
          <w:jc w:val="center"/>
        </w:trPr>
        <w:tc>
          <w:tcPr>
            <w:tcW w:w="2414" w:type="dxa"/>
            <w:shd w:val="clear" w:color="auto" w:fill="auto"/>
          </w:tcPr>
          <w:p w14:paraId="2DBF0D7D" w14:textId="6AF49F02" w:rsidR="0009641C" w:rsidRPr="0006384F" w:rsidRDefault="0006384F" w:rsidP="0009641C">
            <w:pPr>
              <w:jc w:val="both"/>
              <w:rPr>
                <w:b/>
                <w:bCs/>
              </w:rPr>
            </w:pPr>
            <w:proofErr w:type="spellStart"/>
            <w:r w:rsidRPr="0006384F">
              <w:rPr>
                <w:b/>
                <w:bCs/>
              </w:rPr>
              <w:t>Kuruczová</w:t>
            </w:r>
            <w:proofErr w:type="spellEnd"/>
            <w:r w:rsidRPr="0006384F">
              <w:rPr>
                <w:b/>
                <w:bCs/>
              </w:rPr>
              <w:t>, Zora</w:t>
            </w:r>
          </w:p>
        </w:tc>
        <w:tc>
          <w:tcPr>
            <w:tcW w:w="1219" w:type="dxa"/>
            <w:shd w:val="clear" w:color="auto" w:fill="E6E6E6"/>
          </w:tcPr>
          <w:p w14:paraId="70389413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0196A5D5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2F1E5A33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5C85EBCF" w14:textId="77777777" w:rsidR="0009641C" w:rsidRDefault="0009641C" w:rsidP="0009641C">
            <w:r>
              <w:t>8</w:t>
            </w:r>
          </w:p>
        </w:tc>
        <w:tc>
          <w:tcPr>
            <w:tcW w:w="1043" w:type="dxa"/>
            <w:shd w:val="clear" w:color="auto" w:fill="FFFF99"/>
          </w:tcPr>
          <w:p w14:paraId="3C545A2E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168" w:type="dxa"/>
            <w:shd w:val="clear" w:color="auto" w:fill="CCFF99"/>
          </w:tcPr>
          <w:p w14:paraId="4ADC6567" w14:textId="77777777" w:rsidR="0009641C" w:rsidRPr="00F96463" w:rsidRDefault="0009641C" w:rsidP="0009641C">
            <w:r>
              <w:t>4</w:t>
            </w:r>
          </w:p>
        </w:tc>
        <w:tc>
          <w:tcPr>
            <w:tcW w:w="972" w:type="dxa"/>
            <w:shd w:val="clear" w:color="auto" w:fill="CCFF99"/>
          </w:tcPr>
          <w:p w14:paraId="445CFFFC" w14:textId="77777777" w:rsidR="0009641C" w:rsidRPr="00F96463" w:rsidRDefault="0009641C" w:rsidP="0009641C">
            <w:r>
              <w:t>5</w:t>
            </w:r>
          </w:p>
        </w:tc>
        <w:tc>
          <w:tcPr>
            <w:tcW w:w="979" w:type="dxa"/>
            <w:shd w:val="clear" w:color="auto" w:fill="CCFF99"/>
          </w:tcPr>
          <w:p w14:paraId="79D9347E" w14:textId="77777777" w:rsidR="0009641C" w:rsidRPr="00F96463" w:rsidRDefault="0009641C" w:rsidP="0009641C"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840" w:type="dxa"/>
            <w:shd w:val="clear" w:color="auto" w:fill="CCFF99"/>
          </w:tcPr>
          <w:p w14:paraId="18FD608C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</w:tr>
      <w:tr w:rsidR="0009641C" w14:paraId="16EC5A3B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6B62F1B3" w14:textId="28E17814" w:rsidR="0009641C" w:rsidRPr="00340597" w:rsidRDefault="00340597" w:rsidP="0009641C">
            <w:pPr>
              <w:jc w:val="both"/>
              <w:rPr>
                <w:b/>
                <w:bCs/>
              </w:rPr>
            </w:pPr>
            <w:r w:rsidRPr="00340597">
              <w:rPr>
                <w:b/>
                <w:bCs/>
              </w:rPr>
              <w:t>Nečasová, Markéta</w:t>
            </w:r>
          </w:p>
        </w:tc>
        <w:tc>
          <w:tcPr>
            <w:tcW w:w="1219" w:type="dxa"/>
            <w:shd w:val="clear" w:color="auto" w:fill="E6E6E6"/>
          </w:tcPr>
          <w:p w14:paraId="45C44296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274F5B64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7B15BA9F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2DC547FD" w14:textId="77777777" w:rsidR="0009641C" w:rsidRDefault="0009641C" w:rsidP="0009641C">
            <w:r>
              <w:t>8</w:t>
            </w:r>
          </w:p>
        </w:tc>
        <w:tc>
          <w:tcPr>
            <w:tcW w:w="1043" w:type="dxa"/>
            <w:shd w:val="clear" w:color="auto" w:fill="FFFF99"/>
          </w:tcPr>
          <w:p w14:paraId="4A17938D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168" w:type="dxa"/>
            <w:shd w:val="clear" w:color="auto" w:fill="CCFF99"/>
          </w:tcPr>
          <w:p w14:paraId="21BE5879" w14:textId="77777777" w:rsidR="0009641C" w:rsidRPr="00F96463" w:rsidRDefault="0009641C" w:rsidP="0009641C">
            <w:r>
              <w:t>4</w:t>
            </w:r>
          </w:p>
        </w:tc>
        <w:tc>
          <w:tcPr>
            <w:tcW w:w="972" w:type="dxa"/>
            <w:shd w:val="clear" w:color="auto" w:fill="CCFF99"/>
          </w:tcPr>
          <w:p w14:paraId="6C1B8CA8" w14:textId="77777777" w:rsidR="0009641C" w:rsidRPr="00F96463" w:rsidRDefault="0009641C" w:rsidP="0009641C">
            <w:r>
              <w:t>5</w:t>
            </w:r>
          </w:p>
        </w:tc>
        <w:tc>
          <w:tcPr>
            <w:tcW w:w="979" w:type="dxa"/>
            <w:shd w:val="clear" w:color="auto" w:fill="CCFF99"/>
          </w:tcPr>
          <w:p w14:paraId="7D7708CA" w14:textId="77777777" w:rsidR="0009641C" w:rsidRPr="00F96463" w:rsidRDefault="0009641C" w:rsidP="0009641C"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840" w:type="dxa"/>
            <w:shd w:val="clear" w:color="auto" w:fill="CCFF99"/>
          </w:tcPr>
          <w:p w14:paraId="30081E81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</w:tr>
      <w:tr w:rsidR="0009641C" w14:paraId="2DDE786F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02F2C34E" w14:textId="79557D6F" w:rsidR="0009641C" w:rsidRDefault="0009641C" w:rsidP="0009641C">
            <w:pPr>
              <w:jc w:val="both"/>
              <w:rPr>
                <w:b/>
                <w:bCs/>
              </w:rPr>
            </w:pPr>
            <w:r w:rsidRPr="643AE326">
              <w:rPr>
                <w:b/>
                <w:bCs/>
              </w:rPr>
              <w:t>Dostálová, Kamila</w:t>
            </w:r>
          </w:p>
        </w:tc>
        <w:tc>
          <w:tcPr>
            <w:tcW w:w="1219" w:type="dxa"/>
            <w:shd w:val="clear" w:color="auto" w:fill="E6E6E6"/>
          </w:tcPr>
          <w:p w14:paraId="3C59BC70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4B89EC23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183C7CAC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6C79AD8F" w14:textId="77777777" w:rsidR="0009641C" w:rsidRDefault="0009641C" w:rsidP="0009641C">
            <w:r>
              <w:t>8</w:t>
            </w:r>
          </w:p>
        </w:tc>
        <w:tc>
          <w:tcPr>
            <w:tcW w:w="1043" w:type="dxa"/>
            <w:shd w:val="clear" w:color="auto" w:fill="FFFF99"/>
          </w:tcPr>
          <w:p w14:paraId="34C724D6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168" w:type="dxa"/>
            <w:shd w:val="clear" w:color="auto" w:fill="CCFF99"/>
          </w:tcPr>
          <w:p w14:paraId="751913F8" w14:textId="77777777" w:rsidR="0009641C" w:rsidRPr="00F96463" w:rsidRDefault="0009641C" w:rsidP="0009641C">
            <w:r>
              <w:t>4</w:t>
            </w:r>
          </w:p>
        </w:tc>
        <w:tc>
          <w:tcPr>
            <w:tcW w:w="972" w:type="dxa"/>
            <w:shd w:val="clear" w:color="auto" w:fill="CCFF99"/>
          </w:tcPr>
          <w:p w14:paraId="6BC513E1" w14:textId="77777777" w:rsidR="0009641C" w:rsidRPr="00F96463" w:rsidRDefault="0009641C" w:rsidP="0009641C">
            <w:r>
              <w:t>5</w:t>
            </w:r>
          </w:p>
        </w:tc>
        <w:tc>
          <w:tcPr>
            <w:tcW w:w="979" w:type="dxa"/>
            <w:shd w:val="clear" w:color="auto" w:fill="CCFF99"/>
          </w:tcPr>
          <w:p w14:paraId="3FB3ED6F" w14:textId="77777777" w:rsidR="0009641C" w:rsidRPr="00F96463" w:rsidRDefault="0009641C" w:rsidP="0009641C"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840" w:type="dxa"/>
            <w:shd w:val="clear" w:color="auto" w:fill="CCFF99"/>
          </w:tcPr>
          <w:p w14:paraId="42612EFD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</w:tr>
      <w:tr w:rsidR="0009641C" w14:paraId="6A60A93B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3DDA3166" w14:textId="77777777" w:rsidR="0009641C" w:rsidRDefault="0009641C" w:rsidP="0009641C">
            <w:pPr>
              <w:jc w:val="both"/>
            </w:pPr>
            <w:proofErr w:type="spellStart"/>
            <w:r>
              <w:rPr>
                <w:b/>
                <w:bCs/>
              </w:rPr>
              <w:t>Perdoch</w:t>
            </w:r>
            <w:proofErr w:type="spellEnd"/>
            <w:r>
              <w:rPr>
                <w:b/>
                <w:bCs/>
              </w:rPr>
              <w:t>, Jaroslav</w:t>
            </w:r>
          </w:p>
        </w:tc>
        <w:tc>
          <w:tcPr>
            <w:tcW w:w="1219" w:type="dxa"/>
            <w:shd w:val="clear" w:color="auto" w:fill="E6E6E6"/>
          </w:tcPr>
          <w:p w14:paraId="33494A63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5D13A6A1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1BFE4A3C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1FC4023F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221715AA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5AFAC067" w14:textId="77777777" w:rsidR="0009641C" w:rsidRPr="00F96463" w:rsidRDefault="0009641C" w:rsidP="0009641C">
            <w:r>
              <w:t>5</w:t>
            </w:r>
          </w:p>
        </w:tc>
        <w:tc>
          <w:tcPr>
            <w:tcW w:w="972" w:type="dxa"/>
            <w:shd w:val="clear" w:color="auto" w:fill="CCFF99"/>
          </w:tcPr>
          <w:p w14:paraId="7F2F3529" w14:textId="77777777" w:rsidR="0009641C" w:rsidRPr="002D5226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9" w:type="dxa"/>
            <w:shd w:val="clear" w:color="auto" w:fill="CCFF99"/>
          </w:tcPr>
          <w:p w14:paraId="74F892A4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840" w:type="dxa"/>
            <w:shd w:val="clear" w:color="auto" w:fill="CCFF99"/>
          </w:tcPr>
          <w:p w14:paraId="6B8444A1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</w:tr>
      <w:tr w:rsidR="0009641C" w14:paraId="47EF2D0F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37D50774" w14:textId="77777777" w:rsidR="0009641C" w:rsidRDefault="0009641C" w:rsidP="0009641C">
            <w:pPr>
              <w:jc w:val="both"/>
            </w:pPr>
            <w:proofErr w:type="spellStart"/>
            <w:r>
              <w:rPr>
                <w:b/>
                <w:bCs/>
              </w:rPr>
              <w:t>Reiterer</w:t>
            </w:r>
            <w:proofErr w:type="spellEnd"/>
            <w:r>
              <w:rPr>
                <w:b/>
                <w:bCs/>
              </w:rPr>
              <w:t>, David</w:t>
            </w:r>
          </w:p>
        </w:tc>
        <w:tc>
          <w:tcPr>
            <w:tcW w:w="1219" w:type="dxa"/>
            <w:shd w:val="clear" w:color="auto" w:fill="E6E6E6"/>
          </w:tcPr>
          <w:p w14:paraId="2419A515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008ACB30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4D815A02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2F7B5400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26C32AC6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605B8FD9" w14:textId="77777777" w:rsidR="0009641C" w:rsidRPr="00F96463" w:rsidRDefault="0009641C" w:rsidP="0009641C">
            <w:r>
              <w:t>5</w:t>
            </w:r>
          </w:p>
        </w:tc>
        <w:tc>
          <w:tcPr>
            <w:tcW w:w="972" w:type="dxa"/>
            <w:shd w:val="clear" w:color="auto" w:fill="CCFF99"/>
          </w:tcPr>
          <w:p w14:paraId="27A80A63" w14:textId="77777777" w:rsidR="0009641C" w:rsidRPr="002D5226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9" w:type="dxa"/>
            <w:shd w:val="clear" w:color="auto" w:fill="CCFF99"/>
          </w:tcPr>
          <w:p w14:paraId="7070884F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840" w:type="dxa"/>
            <w:shd w:val="clear" w:color="auto" w:fill="CCFF99"/>
          </w:tcPr>
          <w:p w14:paraId="4BDE1AC7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</w:tr>
      <w:tr w:rsidR="0009641C" w14:paraId="54E4ED63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2894F94B" w14:textId="77777777" w:rsidR="0009641C" w:rsidRDefault="0009641C" w:rsidP="0009641C">
            <w:pPr>
              <w:jc w:val="both"/>
            </w:pPr>
            <w:proofErr w:type="spellStart"/>
            <w:r>
              <w:rPr>
                <w:b/>
                <w:bCs/>
              </w:rPr>
              <w:t>Šidelka</w:t>
            </w:r>
            <w:proofErr w:type="spellEnd"/>
            <w:r>
              <w:rPr>
                <w:b/>
                <w:bCs/>
              </w:rPr>
              <w:t>, Richard</w:t>
            </w:r>
          </w:p>
        </w:tc>
        <w:tc>
          <w:tcPr>
            <w:tcW w:w="1219" w:type="dxa"/>
            <w:shd w:val="clear" w:color="auto" w:fill="E6E6E6"/>
          </w:tcPr>
          <w:p w14:paraId="535A6D39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58818FED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2FA962ED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4AB319AD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7DDC8AC3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4ACB8EB6" w14:textId="77777777" w:rsidR="0009641C" w:rsidRPr="00F96463" w:rsidRDefault="0009641C" w:rsidP="0009641C">
            <w:r>
              <w:t>5</w:t>
            </w:r>
          </w:p>
        </w:tc>
        <w:tc>
          <w:tcPr>
            <w:tcW w:w="972" w:type="dxa"/>
            <w:shd w:val="clear" w:color="auto" w:fill="CCFF99"/>
          </w:tcPr>
          <w:p w14:paraId="58029227" w14:textId="77777777" w:rsidR="0009641C" w:rsidRPr="002D5226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9" w:type="dxa"/>
            <w:shd w:val="clear" w:color="auto" w:fill="CCFF99"/>
          </w:tcPr>
          <w:p w14:paraId="6EF8FF7B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840" w:type="dxa"/>
            <w:shd w:val="clear" w:color="auto" w:fill="CCFF99"/>
          </w:tcPr>
          <w:p w14:paraId="1E4E1A0D" w14:textId="77777777" w:rsidR="0009641C" w:rsidRPr="00787328" w:rsidRDefault="0009641C" w:rsidP="0009641C">
            <w:pPr>
              <w:rPr>
                <w:color w:val="FF0000"/>
              </w:rPr>
            </w:pPr>
            <w:r>
              <w:t>4</w:t>
            </w:r>
          </w:p>
        </w:tc>
      </w:tr>
      <w:tr w:rsidR="0009641C" w14:paraId="17E98768" w14:textId="77777777" w:rsidTr="0009641C">
        <w:trPr>
          <w:trHeight w:val="263"/>
          <w:jc w:val="center"/>
        </w:trPr>
        <w:tc>
          <w:tcPr>
            <w:tcW w:w="2414" w:type="dxa"/>
            <w:shd w:val="clear" w:color="auto" w:fill="auto"/>
          </w:tcPr>
          <w:p w14:paraId="0D4BA531" w14:textId="77777777" w:rsidR="0009641C" w:rsidRDefault="0009641C" w:rsidP="0009641C">
            <w:pPr>
              <w:jc w:val="both"/>
            </w:pPr>
            <w:r>
              <w:rPr>
                <w:b/>
                <w:bCs/>
              </w:rPr>
              <w:t>Jindra, Karel</w:t>
            </w:r>
          </w:p>
        </w:tc>
        <w:tc>
          <w:tcPr>
            <w:tcW w:w="1219" w:type="dxa"/>
            <w:shd w:val="clear" w:color="auto" w:fill="E6E6E6"/>
          </w:tcPr>
          <w:p w14:paraId="7A6833F4" w14:textId="77777777" w:rsidR="0009641C" w:rsidRDefault="0009641C" w:rsidP="0009641C">
            <w:r>
              <w:t>15</w:t>
            </w:r>
          </w:p>
        </w:tc>
        <w:tc>
          <w:tcPr>
            <w:tcW w:w="1007" w:type="dxa"/>
            <w:shd w:val="clear" w:color="auto" w:fill="FFFF99"/>
          </w:tcPr>
          <w:p w14:paraId="20BE525B" w14:textId="77777777" w:rsidR="0009641C" w:rsidRDefault="0009641C" w:rsidP="0009641C">
            <w:r>
              <w:t>13,14</w:t>
            </w:r>
          </w:p>
        </w:tc>
        <w:tc>
          <w:tcPr>
            <w:tcW w:w="1007" w:type="dxa"/>
            <w:shd w:val="clear" w:color="auto" w:fill="FFFF99"/>
          </w:tcPr>
          <w:p w14:paraId="6D415677" w14:textId="77777777" w:rsidR="0009641C" w:rsidRDefault="0009641C" w:rsidP="0009641C">
            <w:r>
              <w:t>9,10</w:t>
            </w:r>
          </w:p>
        </w:tc>
        <w:tc>
          <w:tcPr>
            <w:tcW w:w="895" w:type="dxa"/>
            <w:shd w:val="clear" w:color="auto" w:fill="FFFF99"/>
          </w:tcPr>
          <w:p w14:paraId="30D085C2" w14:textId="77777777" w:rsidR="0009641C" w:rsidRDefault="0009641C" w:rsidP="0009641C">
            <w:r>
              <w:t>12</w:t>
            </w:r>
            <w:proofErr w:type="gramStart"/>
            <w:r>
              <w:t>a,b</w:t>
            </w:r>
            <w:proofErr w:type="gramEnd"/>
          </w:p>
        </w:tc>
        <w:tc>
          <w:tcPr>
            <w:tcW w:w="1043" w:type="dxa"/>
            <w:shd w:val="clear" w:color="auto" w:fill="FFFF99"/>
          </w:tcPr>
          <w:p w14:paraId="6392478B" w14:textId="77777777" w:rsidR="0009641C" w:rsidRDefault="0009641C" w:rsidP="0009641C">
            <w:r>
              <w:t>8</w:t>
            </w:r>
          </w:p>
        </w:tc>
        <w:tc>
          <w:tcPr>
            <w:tcW w:w="1168" w:type="dxa"/>
            <w:shd w:val="clear" w:color="auto" w:fill="CCFF99"/>
          </w:tcPr>
          <w:p w14:paraId="5D4748AD" w14:textId="77777777" w:rsidR="0009641C" w:rsidRPr="00F96463" w:rsidRDefault="0009641C" w:rsidP="0009641C">
            <w:r>
              <w:t>5</w:t>
            </w:r>
          </w:p>
        </w:tc>
        <w:tc>
          <w:tcPr>
            <w:tcW w:w="972" w:type="dxa"/>
            <w:shd w:val="clear" w:color="auto" w:fill="CCFF99"/>
          </w:tcPr>
          <w:p w14:paraId="133DD171" w14:textId="77777777" w:rsidR="0009641C" w:rsidRPr="002D5226" w:rsidRDefault="0009641C" w:rsidP="0009641C">
            <w:pPr>
              <w:rPr>
                <w:color w:val="FF0000"/>
              </w:rPr>
            </w:pPr>
            <w:proofErr w:type="gramStart"/>
            <w:r>
              <w:t>1a</w:t>
            </w:r>
            <w:proofErr w:type="gramEnd"/>
            <w:r>
              <w:t>,2a</w:t>
            </w:r>
          </w:p>
        </w:tc>
        <w:tc>
          <w:tcPr>
            <w:tcW w:w="979" w:type="dxa"/>
            <w:shd w:val="clear" w:color="auto" w:fill="CCFF99"/>
          </w:tcPr>
          <w:p w14:paraId="5E83E63D" w14:textId="77777777" w:rsidR="0009641C" w:rsidRPr="00F96463" w:rsidRDefault="0009641C" w:rsidP="0009641C">
            <w:r>
              <w:t>3</w:t>
            </w:r>
            <w:proofErr w:type="gramStart"/>
            <w:r>
              <w:t>a,b</w:t>
            </w:r>
            <w:proofErr w:type="gramEnd"/>
          </w:p>
        </w:tc>
        <w:tc>
          <w:tcPr>
            <w:tcW w:w="840" w:type="dxa"/>
            <w:shd w:val="clear" w:color="auto" w:fill="CCFF99"/>
          </w:tcPr>
          <w:p w14:paraId="3D62A9F8" w14:textId="77777777" w:rsidR="0009641C" w:rsidRPr="002D5226" w:rsidRDefault="0009641C" w:rsidP="0009641C">
            <w:pPr>
              <w:rPr>
                <w:color w:val="FF0000"/>
              </w:rPr>
            </w:pPr>
            <w:r>
              <w:t>4</w:t>
            </w:r>
          </w:p>
        </w:tc>
      </w:tr>
    </w:tbl>
    <w:p w14:paraId="680A4E5D" w14:textId="77777777" w:rsidR="00B20CC3" w:rsidRDefault="00B20CC3" w:rsidP="00B20CC3"/>
    <w:p w14:paraId="2DE79ECA" w14:textId="77777777" w:rsidR="00B20CC3" w:rsidRDefault="00B20CC3" w:rsidP="00B20CC3">
      <w:r>
        <w:t xml:space="preserve">                                    </w:t>
      </w:r>
      <w:r w:rsidRPr="00A35E8E">
        <w:rPr>
          <w:highlight w:val="lightGray"/>
        </w:rPr>
        <w:t>Společné úlohy</w:t>
      </w:r>
      <w:r>
        <w:t xml:space="preserve">                                 </w:t>
      </w:r>
      <w:r w:rsidRPr="00A35E8E">
        <w:rPr>
          <w:highlight w:val="yellow"/>
        </w:rPr>
        <w:t>Anorganická čá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</w:r>
      <w:r w:rsidRPr="00A35E8E">
        <w:rPr>
          <w:highlight w:val="green"/>
        </w:rPr>
        <w:t>Organická část</w:t>
      </w:r>
      <w:r>
        <w:t xml:space="preserve"> </w:t>
      </w:r>
    </w:p>
    <w:p w14:paraId="19219836" w14:textId="77777777" w:rsidR="00B20CC3" w:rsidRDefault="00B20CC3" w:rsidP="00B20CC3"/>
    <w:p w14:paraId="296FEF7D" w14:textId="77777777" w:rsidR="00B20CC3" w:rsidRDefault="00B20CC3" w:rsidP="00B20CC3"/>
    <w:p w14:paraId="7194DBDC" w14:textId="77777777" w:rsidR="00C956E1" w:rsidRDefault="00C956E1" w:rsidP="0063377B">
      <w:pPr>
        <w:rPr>
          <w:b/>
          <w:smallCaps/>
          <w:color w:val="008000"/>
          <w:sz w:val="44"/>
          <w:szCs w:val="44"/>
        </w:rPr>
      </w:pPr>
    </w:p>
    <w:p w14:paraId="769D0D3C" w14:textId="77777777" w:rsidR="00B20CC3" w:rsidRDefault="00B20CC3" w:rsidP="0063377B">
      <w:pPr>
        <w:rPr>
          <w:b/>
          <w:smallCaps/>
          <w:color w:val="008000"/>
          <w:sz w:val="44"/>
          <w:szCs w:val="44"/>
        </w:rPr>
      </w:pPr>
    </w:p>
    <w:p w14:paraId="54CD245A" w14:textId="77777777" w:rsidR="005802D1" w:rsidRDefault="005802D1" w:rsidP="00462375">
      <w:pPr>
        <w:jc w:val="center"/>
      </w:pPr>
    </w:p>
    <w:sectPr w:rsidR="005802D1" w:rsidSect="00D9616D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tTQ3MTAwtjQ1NTBX0lEKTi0uzszPAykwrAUA9ljsoywAAAA="/>
  </w:docVars>
  <w:rsids>
    <w:rsidRoot w:val="00C52A16"/>
    <w:rsid w:val="00011646"/>
    <w:rsid w:val="000447BA"/>
    <w:rsid w:val="00053314"/>
    <w:rsid w:val="000621BB"/>
    <w:rsid w:val="00062C6D"/>
    <w:rsid w:val="0006384F"/>
    <w:rsid w:val="00083117"/>
    <w:rsid w:val="000866F2"/>
    <w:rsid w:val="000875A2"/>
    <w:rsid w:val="000908CB"/>
    <w:rsid w:val="00094DBF"/>
    <w:rsid w:val="0009641C"/>
    <w:rsid w:val="00096ED1"/>
    <w:rsid w:val="000A5464"/>
    <w:rsid w:val="000B2D78"/>
    <w:rsid w:val="000B31FB"/>
    <w:rsid w:val="000C19FD"/>
    <w:rsid w:val="000C3B81"/>
    <w:rsid w:val="000C5083"/>
    <w:rsid w:val="000E268C"/>
    <w:rsid w:val="000F5FEC"/>
    <w:rsid w:val="00102613"/>
    <w:rsid w:val="00130766"/>
    <w:rsid w:val="00144890"/>
    <w:rsid w:val="00152F9C"/>
    <w:rsid w:val="0015666D"/>
    <w:rsid w:val="001845AA"/>
    <w:rsid w:val="001904F1"/>
    <w:rsid w:val="00196C2C"/>
    <w:rsid w:val="001A517F"/>
    <w:rsid w:val="001A54F5"/>
    <w:rsid w:val="001B5842"/>
    <w:rsid w:val="001D4C15"/>
    <w:rsid w:val="001D6A9C"/>
    <w:rsid w:val="001E1ED0"/>
    <w:rsid w:val="001F7FCC"/>
    <w:rsid w:val="002038E7"/>
    <w:rsid w:val="002159E1"/>
    <w:rsid w:val="0023635F"/>
    <w:rsid w:val="002470CB"/>
    <w:rsid w:val="00255B56"/>
    <w:rsid w:val="002670B3"/>
    <w:rsid w:val="00274085"/>
    <w:rsid w:val="002A174F"/>
    <w:rsid w:val="002C6E76"/>
    <w:rsid w:val="002C7CA8"/>
    <w:rsid w:val="002D5226"/>
    <w:rsid w:val="002F659B"/>
    <w:rsid w:val="00307BC9"/>
    <w:rsid w:val="00313151"/>
    <w:rsid w:val="00340597"/>
    <w:rsid w:val="0036485F"/>
    <w:rsid w:val="0037323D"/>
    <w:rsid w:val="003847C7"/>
    <w:rsid w:val="0039089D"/>
    <w:rsid w:val="003A2018"/>
    <w:rsid w:val="003B7F1E"/>
    <w:rsid w:val="003D4A63"/>
    <w:rsid w:val="003E298E"/>
    <w:rsid w:val="003E54EB"/>
    <w:rsid w:val="003F5984"/>
    <w:rsid w:val="003F787F"/>
    <w:rsid w:val="00432E1F"/>
    <w:rsid w:val="00457E9A"/>
    <w:rsid w:val="00462375"/>
    <w:rsid w:val="004855E1"/>
    <w:rsid w:val="004A74F9"/>
    <w:rsid w:val="004B2288"/>
    <w:rsid w:val="004B56CB"/>
    <w:rsid w:val="004C3246"/>
    <w:rsid w:val="004C6BDB"/>
    <w:rsid w:val="004D3934"/>
    <w:rsid w:val="004D5FD3"/>
    <w:rsid w:val="004E7B26"/>
    <w:rsid w:val="004F6588"/>
    <w:rsid w:val="00512EBF"/>
    <w:rsid w:val="005153EB"/>
    <w:rsid w:val="0052244A"/>
    <w:rsid w:val="00541887"/>
    <w:rsid w:val="005418DF"/>
    <w:rsid w:val="0055427E"/>
    <w:rsid w:val="005802D1"/>
    <w:rsid w:val="00584F9C"/>
    <w:rsid w:val="005A1EB2"/>
    <w:rsid w:val="005A53E9"/>
    <w:rsid w:val="005B3554"/>
    <w:rsid w:val="005E00F8"/>
    <w:rsid w:val="005E2B8A"/>
    <w:rsid w:val="005E4543"/>
    <w:rsid w:val="005F047A"/>
    <w:rsid w:val="005F09F7"/>
    <w:rsid w:val="005F277D"/>
    <w:rsid w:val="005F534D"/>
    <w:rsid w:val="005F60F4"/>
    <w:rsid w:val="0062355D"/>
    <w:rsid w:val="0063377B"/>
    <w:rsid w:val="00633893"/>
    <w:rsid w:val="006463CB"/>
    <w:rsid w:val="00651C64"/>
    <w:rsid w:val="00673FD0"/>
    <w:rsid w:val="00685F34"/>
    <w:rsid w:val="006A2C1E"/>
    <w:rsid w:val="006A30A4"/>
    <w:rsid w:val="006A4BC1"/>
    <w:rsid w:val="006B12A8"/>
    <w:rsid w:val="006C079C"/>
    <w:rsid w:val="006D6D96"/>
    <w:rsid w:val="006D77F1"/>
    <w:rsid w:val="006F57AA"/>
    <w:rsid w:val="0071707F"/>
    <w:rsid w:val="00721BBA"/>
    <w:rsid w:val="00732576"/>
    <w:rsid w:val="00745E71"/>
    <w:rsid w:val="00760B29"/>
    <w:rsid w:val="00767195"/>
    <w:rsid w:val="0077407C"/>
    <w:rsid w:val="0077533F"/>
    <w:rsid w:val="00787328"/>
    <w:rsid w:val="007A1F2D"/>
    <w:rsid w:val="007A5401"/>
    <w:rsid w:val="007B1319"/>
    <w:rsid w:val="007C5345"/>
    <w:rsid w:val="00801C01"/>
    <w:rsid w:val="0082276A"/>
    <w:rsid w:val="00826F2F"/>
    <w:rsid w:val="00830509"/>
    <w:rsid w:val="00861322"/>
    <w:rsid w:val="00873E5F"/>
    <w:rsid w:val="0088450B"/>
    <w:rsid w:val="008A355D"/>
    <w:rsid w:val="008A7A06"/>
    <w:rsid w:val="008C5CE9"/>
    <w:rsid w:val="008E0882"/>
    <w:rsid w:val="008F0615"/>
    <w:rsid w:val="00914685"/>
    <w:rsid w:val="00920BF6"/>
    <w:rsid w:val="00922A44"/>
    <w:rsid w:val="00942A40"/>
    <w:rsid w:val="00953B4D"/>
    <w:rsid w:val="00956DE5"/>
    <w:rsid w:val="00962279"/>
    <w:rsid w:val="00981FA7"/>
    <w:rsid w:val="009944B7"/>
    <w:rsid w:val="00996AE6"/>
    <w:rsid w:val="009A03F8"/>
    <w:rsid w:val="009B02EC"/>
    <w:rsid w:val="009B0F9D"/>
    <w:rsid w:val="009C4B6F"/>
    <w:rsid w:val="009C5773"/>
    <w:rsid w:val="009C79F0"/>
    <w:rsid w:val="009D0278"/>
    <w:rsid w:val="009D0AB8"/>
    <w:rsid w:val="009D293C"/>
    <w:rsid w:val="009F3BBA"/>
    <w:rsid w:val="009F42FB"/>
    <w:rsid w:val="00A12B7E"/>
    <w:rsid w:val="00A21A49"/>
    <w:rsid w:val="00A341AF"/>
    <w:rsid w:val="00A35E8E"/>
    <w:rsid w:val="00A4294A"/>
    <w:rsid w:val="00A4591C"/>
    <w:rsid w:val="00A47ED9"/>
    <w:rsid w:val="00A607B6"/>
    <w:rsid w:val="00A650A0"/>
    <w:rsid w:val="00A73AC4"/>
    <w:rsid w:val="00A824BA"/>
    <w:rsid w:val="00A86D60"/>
    <w:rsid w:val="00A90CA0"/>
    <w:rsid w:val="00A919FD"/>
    <w:rsid w:val="00AA0D35"/>
    <w:rsid w:val="00AA7C6D"/>
    <w:rsid w:val="00AB2703"/>
    <w:rsid w:val="00AB2793"/>
    <w:rsid w:val="00AB67AE"/>
    <w:rsid w:val="00AB68C4"/>
    <w:rsid w:val="00AF2CDA"/>
    <w:rsid w:val="00AF5D17"/>
    <w:rsid w:val="00B20CC3"/>
    <w:rsid w:val="00B34B38"/>
    <w:rsid w:val="00B361D5"/>
    <w:rsid w:val="00B4493A"/>
    <w:rsid w:val="00B44CF2"/>
    <w:rsid w:val="00B5292A"/>
    <w:rsid w:val="00B57B39"/>
    <w:rsid w:val="00B61166"/>
    <w:rsid w:val="00B72183"/>
    <w:rsid w:val="00B93E63"/>
    <w:rsid w:val="00BB357A"/>
    <w:rsid w:val="00BB655C"/>
    <w:rsid w:val="00BD36B9"/>
    <w:rsid w:val="00BE6468"/>
    <w:rsid w:val="00BF3F11"/>
    <w:rsid w:val="00C03355"/>
    <w:rsid w:val="00C20F24"/>
    <w:rsid w:val="00C25CE1"/>
    <w:rsid w:val="00C27FC0"/>
    <w:rsid w:val="00C51A28"/>
    <w:rsid w:val="00C52A16"/>
    <w:rsid w:val="00C80A84"/>
    <w:rsid w:val="00C8264E"/>
    <w:rsid w:val="00C956E1"/>
    <w:rsid w:val="00C9736A"/>
    <w:rsid w:val="00CA4A13"/>
    <w:rsid w:val="00CB0AEC"/>
    <w:rsid w:val="00CB6E51"/>
    <w:rsid w:val="00CC2205"/>
    <w:rsid w:val="00CD3B00"/>
    <w:rsid w:val="00CD3B6A"/>
    <w:rsid w:val="00CD3BA1"/>
    <w:rsid w:val="00CD4C39"/>
    <w:rsid w:val="00CE632C"/>
    <w:rsid w:val="00CF6039"/>
    <w:rsid w:val="00D11601"/>
    <w:rsid w:val="00D171DD"/>
    <w:rsid w:val="00D21D9E"/>
    <w:rsid w:val="00D3142A"/>
    <w:rsid w:val="00D31D61"/>
    <w:rsid w:val="00D42277"/>
    <w:rsid w:val="00D5025E"/>
    <w:rsid w:val="00D50B63"/>
    <w:rsid w:val="00D53A64"/>
    <w:rsid w:val="00D5655D"/>
    <w:rsid w:val="00D77A46"/>
    <w:rsid w:val="00D8160C"/>
    <w:rsid w:val="00D9001B"/>
    <w:rsid w:val="00D9616D"/>
    <w:rsid w:val="00D96544"/>
    <w:rsid w:val="00D979A4"/>
    <w:rsid w:val="00DB5A5E"/>
    <w:rsid w:val="00DB74B0"/>
    <w:rsid w:val="00DC22D2"/>
    <w:rsid w:val="00DE1469"/>
    <w:rsid w:val="00DE212E"/>
    <w:rsid w:val="00DE2560"/>
    <w:rsid w:val="00DE3C19"/>
    <w:rsid w:val="00DE76C4"/>
    <w:rsid w:val="00DF437E"/>
    <w:rsid w:val="00E36FAE"/>
    <w:rsid w:val="00E469B9"/>
    <w:rsid w:val="00E516AD"/>
    <w:rsid w:val="00E62265"/>
    <w:rsid w:val="00E87C9D"/>
    <w:rsid w:val="00E97890"/>
    <w:rsid w:val="00EB44D9"/>
    <w:rsid w:val="00EC219B"/>
    <w:rsid w:val="00EC55FF"/>
    <w:rsid w:val="00EC74BD"/>
    <w:rsid w:val="00EE13C2"/>
    <w:rsid w:val="00EF7129"/>
    <w:rsid w:val="00EF758A"/>
    <w:rsid w:val="00F145C1"/>
    <w:rsid w:val="00F173EA"/>
    <w:rsid w:val="00F3433E"/>
    <w:rsid w:val="00F377BE"/>
    <w:rsid w:val="00F41E59"/>
    <w:rsid w:val="00F63619"/>
    <w:rsid w:val="00F678FF"/>
    <w:rsid w:val="00F67A08"/>
    <w:rsid w:val="00F75F5C"/>
    <w:rsid w:val="00F84D3A"/>
    <w:rsid w:val="00F85193"/>
    <w:rsid w:val="00F96463"/>
    <w:rsid w:val="00FB64A5"/>
    <w:rsid w:val="00FB7690"/>
    <w:rsid w:val="00FD46BD"/>
    <w:rsid w:val="00FE045A"/>
    <w:rsid w:val="00FE62F2"/>
    <w:rsid w:val="15E04541"/>
    <w:rsid w:val="23FA1D7E"/>
    <w:rsid w:val="28DFCBD4"/>
    <w:rsid w:val="3B92F602"/>
    <w:rsid w:val="63878517"/>
    <w:rsid w:val="643AE326"/>
    <w:rsid w:val="7367B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A16FAF"/>
  <w15:chartTrackingRefBased/>
  <w15:docId w15:val="{7D9418D5-93AF-443D-BF07-734263A5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23635F"/>
    <w:rPr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462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8C5CE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C5C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0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ACEEEACCE48D47AB2BCDCAA1ACC455" ma:contentTypeVersion="2" ma:contentTypeDescription="Vytvoří nový dokument" ma:contentTypeScope="" ma:versionID="889052b6f893981a7ff0f71cd15dc836">
  <xsd:schema xmlns:xsd="http://www.w3.org/2001/XMLSchema" xmlns:xs="http://www.w3.org/2001/XMLSchema" xmlns:p="http://schemas.microsoft.com/office/2006/metadata/properties" xmlns:ns2="f256a7e2-1d05-4c46-bf9e-338e7289a33a" targetNamespace="http://schemas.microsoft.com/office/2006/metadata/properties" ma:root="true" ma:fieldsID="5e7ade91388b763012cf9f3343440c28" ns2:_="">
    <xsd:import namespace="f256a7e2-1d05-4c46-bf9e-338e7289a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6a7e2-1d05-4c46-bf9e-338e7289a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05AB5C-6E2A-417E-B12E-8D68CE4E0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56a7e2-1d05-4c46-bf9e-338e7289a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5BADDC-9512-4DFC-8C85-57E5997521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0</Words>
  <Characters>2006</Characters>
  <Application>Microsoft Office Word</Application>
  <DocSecurity>0</DocSecurity>
  <Lines>16</Lines>
  <Paragraphs>4</Paragraphs>
  <ScaleCrop>false</ScaleCrop>
  <Company>KOCh, Př.f. MU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pis úloh laboratorního cvičení z organické</dc:title>
  <dc:subject/>
  <dc:creator>slavka</dc:creator>
  <cp:keywords/>
  <cp:lastModifiedBy>Zdeněk Moravec</cp:lastModifiedBy>
  <cp:revision>3</cp:revision>
  <cp:lastPrinted>2018-09-12T16:49:00Z</cp:lastPrinted>
  <dcterms:created xsi:type="dcterms:W3CDTF">2021-05-13T16:36:00Z</dcterms:created>
  <dcterms:modified xsi:type="dcterms:W3CDTF">2021-05-16T15:44:00Z</dcterms:modified>
</cp:coreProperties>
</file>